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page" w:horzAnchor="margin" w:tblpX="-185" w:tblpY="196"/>
        <w:tblW w:w="1142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04"/>
        <w:gridCol w:w="9421"/>
      </w:tblGrid>
      <w:tr w:rsidR="00A46E72" w:rsidRPr="00913B2D" w14:paraId="447C9EE1" w14:textId="77777777" w:rsidTr="00510798">
        <w:trPr>
          <w:trHeight w:val="283"/>
        </w:trPr>
        <w:tc>
          <w:tcPr>
            <w:tcW w:w="2004" w:type="dxa"/>
            <w:vAlign w:val="center"/>
          </w:tcPr>
          <w:p w14:paraId="0EAF9CC1" w14:textId="77777777" w:rsidR="005C2F2D" w:rsidRPr="00913B2D" w:rsidRDefault="005C2F2D" w:rsidP="00510798">
            <w:pPr>
              <w:pStyle w:val="stBilgi"/>
              <w:rPr>
                <w:szCs w:val="13"/>
              </w:rPr>
            </w:pPr>
          </w:p>
          <w:p w14:paraId="021D48AC" w14:textId="77777777" w:rsidR="00A46E72" w:rsidRPr="00913B2D" w:rsidRDefault="00A46E72" w:rsidP="00510798">
            <w:pPr>
              <w:pStyle w:val="stBilgi"/>
              <w:jc w:val="center"/>
              <w:rPr>
                <w:szCs w:val="13"/>
              </w:rPr>
            </w:pPr>
            <w:r w:rsidRPr="00913B2D">
              <w:rPr>
                <w:noProof/>
                <w:szCs w:val="13"/>
              </w:rPr>
              <w:drawing>
                <wp:inline distT="0" distB="0" distL="0" distR="0" wp14:anchorId="7C2B279D" wp14:editId="1E9BA833">
                  <wp:extent cx="638175" cy="657225"/>
                  <wp:effectExtent l="0" t="0" r="9525" b="9525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5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1" w:type="dxa"/>
            <w:vAlign w:val="center"/>
          </w:tcPr>
          <w:p w14:paraId="38799692" w14:textId="77777777" w:rsidR="00A46E72" w:rsidRPr="00913B2D" w:rsidRDefault="00A46E72" w:rsidP="00510798">
            <w:pPr>
              <w:pStyle w:val="stBilgi"/>
              <w:jc w:val="center"/>
              <w:rPr>
                <w:b/>
                <w:szCs w:val="24"/>
              </w:rPr>
            </w:pPr>
            <w:r w:rsidRPr="00913B2D">
              <w:rPr>
                <w:b/>
                <w:szCs w:val="24"/>
              </w:rPr>
              <w:t xml:space="preserve">FEN EDEBİYAT FAKÜLTESİ </w:t>
            </w:r>
          </w:p>
          <w:p w14:paraId="2B923FB3" w14:textId="3C8E0248" w:rsidR="00A46E72" w:rsidRPr="00913B2D" w:rsidRDefault="00A46E72" w:rsidP="00510798">
            <w:pPr>
              <w:pStyle w:val="stBilgi"/>
              <w:jc w:val="center"/>
              <w:rPr>
                <w:b/>
                <w:szCs w:val="24"/>
              </w:rPr>
            </w:pPr>
            <w:r w:rsidRPr="00913B2D">
              <w:rPr>
                <w:b/>
                <w:szCs w:val="24"/>
              </w:rPr>
              <w:t xml:space="preserve">İSTATİSTİK BÖLÜMÜ </w:t>
            </w:r>
            <w:r w:rsidR="000557E5">
              <w:rPr>
                <w:b/>
                <w:szCs w:val="24"/>
              </w:rPr>
              <w:t xml:space="preserve">LİSANS </w:t>
            </w:r>
            <w:r w:rsidR="00DA38AC">
              <w:rPr>
                <w:b/>
                <w:szCs w:val="24"/>
              </w:rPr>
              <w:t>BÜTÜNLEME SINAV</w:t>
            </w:r>
            <w:r w:rsidR="000557E5">
              <w:rPr>
                <w:b/>
                <w:szCs w:val="24"/>
              </w:rPr>
              <w:t xml:space="preserve"> PROGRAMI </w:t>
            </w:r>
          </w:p>
          <w:p w14:paraId="0AFA6EE3" w14:textId="179CD74A" w:rsidR="00A46E72" w:rsidRPr="00694EA1" w:rsidRDefault="000557E5" w:rsidP="00510798">
            <w:pPr>
              <w:pStyle w:val="stBilgi"/>
              <w:jc w:val="center"/>
              <w:rPr>
                <w:b/>
              </w:rPr>
            </w:pPr>
            <w:r w:rsidRPr="00694EA1">
              <w:rPr>
                <w:b/>
              </w:rPr>
              <w:t xml:space="preserve"> </w:t>
            </w:r>
            <w:r w:rsidR="00A46E72" w:rsidRPr="00694EA1">
              <w:rPr>
                <w:b/>
              </w:rPr>
              <w:t>(</w:t>
            </w:r>
            <w:r w:rsidR="00694EA1" w:rsidRPr="00694EA1">
              <w:rPr>
                <w:b/>
              </w:rPr>
              <w:t>2021-2022 Eğitim-Öğretim Yılı Güz Yarıyılı</w:t>
            </w:r>
            <w:r w:rsidR="00A46E72" w:rsidRPr="00694EA1">
              <w:rPr>
                <w:b/>
              </w:rPr>
              <w:t>)</w:t>
            </w:r>
          </w:p>
        </w:tc>
      </w:tr>
    </w:tbl>
    <w:p w14:paraId="7BE80237" w14:textId="77777777" w:rsidR="00E20C9C" w:rsidRPr="008267BC" w:rsidRDefault="00E20C9C" w:rsidP="00DB67AF">
      <w:pPr>
        <w:pStyle w:val="AralkYok"/>
        <w:rPr>
          <w:sz w:val="13"/>
          <w:szCs w:val="13"/>
        </w:rPr>
      </w:pPr>
    </w:p>
    <w:tbl>
      <w:tblPr>
        <w:tblW w:w="114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2"/>
        <w:gridCol w:w="715"/>
        <w:gridCol w:w="2963"/>
        <w:gridCol w:w="2551"/>
        <w:gridCol w:w="36"/>
        <w:gridCol w:w="2232"/>
        <w:gridCol w:w="26"/>
        <w:gridCol w:w="2328"/>
      </w:tblGrid>
      <w:tr w:rsidR="00D067D3" w:rsidRPr="007D543C" w14:paraId="4657CA2A" w14:textId="77777777" w:rsidTr="002E7014">
        <w:trPr>
          <w:cantSplit/>
          <w:trHeight w:val="157"/>
          <w:jc w:val="center"/>
        </w:trPr>
        <w:tc>
          <w:tcPr>
            <w:tcW w:w="552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A9E814" w14:textId="77777777"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GÜN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738F08E" w14:textId="77777777" w:rsidR="00E20C9C" w:rsidRPr="007D543C" w:rsidRDefault="00E20C9C" w:rsidP="007D543C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sz w:val="11"/>
                <w:szCs w:val="11"/>
              </w:rPr>
              <w:t>SAAT</w:t>
            </w:r>
          </w:p>
        </w:tc>
        <w:tc>
          <w:tcPr>
            <w:tcW w:w="2963" w:type="dxa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E712E48" w14:textId="77777777" w:rsidR="00E07876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1. YIL</w:t>
            </w:r>
          </w:p>
          <w:p w14:paraId="670970EC" w14:textId="77777777" w:rsidR="00E20C9C" w:rsidRPr="007D543C" w:rsidRDefault="004E0276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2</w:t>
            </w:r>
            <w:r w:rsidR="00E07876" w:rsidRPr="007D543C">
              <w:rPr>
                <w:b/>
                <w:sz w:val="11"/>
                <w:szCs w:val="11"/>
              </w:rPr>
              <w:t xml:space="preserve">. 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  <w:tc>
          <w:tcPr>
            <w:tcW w:w="2587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03DF5BB" w14:textId="77777777"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2.YIL</w:t>
            </w:r>
          </w:p>
          <w:p w14:paraId="14090BA2" w14:textId="77777777" w:rsidR="00E20C9C" w:rsidRPr="007D543C" w:rsidRDefault="00535A1D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4</w:t>
            </w:r>
            <w:r w:rsidR="00E07876" w:rsidRPr="007D543C">
              <w:rPr>
                <w:b/>
                <w:sz w:val="11"/>
                <w:szCs w:val="11"/>
              </w:rPr>
              <w:t xml:space="preserve">. 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  <w:tc>
          <w:tcPr>
            <w:tcW w:w="2258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A1013B4" w14:textId="77777777"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3. YIL</w:t>
            </w:r>
          </w:p>
          <w:p w14:paraId="15D0AFAB" w14:textId="77777777" w:rsidR="00E20C9C" w:rsidRPr="007D543C" w:rsidRDefault="00535A1D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6.</w:t>
            </w:r>
            <w:r w:rsidR="00E07876" w:rsidRPr="007D543C">
              <w:rPr>
                <w:b/>
                <w:sz w:val="11"/>
                <w:szCs w:val="11"/>
              </w:rPr>
              <w:t xml:space="preserve"> 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  <w:tc>
          <w:tcPr>
            <w:tcW w:w="2328" w:type="dxa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01EFED58" w14:textId="77777777" w:rsidR="00E20C9C" w:rsidRPr="007D543C" w:rsidRDefault="00E20C9C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 w:rsidRPr="007D543C">
              <w:rPr>
                <w:b/>
                <w:sz w:val="11"/>
                <w:szCs w:val="11"/>
              </w:rPr>
              <w:t>4. YIL</w:t>
            </w:r>
          </w:p>
          <w:p w14:paraId="6C71019D" w14:textId="77777777" w:rsidR="00E20C9C" w:rsidRPr="007D543C" w:rsidRDefault="00535A1D" w:rsidP="007D543C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8</w:t>
            </w:r>
            <w:r w:rsidR="00D74518">
              <w:rPr>
                <w:b/>
                <w:sz w:val="11"/>
                <w:szCs w:val="11"/>
              </w:rPr>
              <w:t>.</w:t>
            </w:r>
            <w:r w:rsidR="00E20C9C" w:rsidRPr="007D543C">
              <w:rPr>
                <w:b/>
                <w:sz w:val="11"/>
                <w:szCs w:val="11"/>
              </w:rPr>
              <w:t>YARIYIL</w:t>
            </w:r>
          </w:p>
        </w:tc>
      </w:tr>
      <w:tr w:rsidR="007464DF" w:rsidRPr="007D543C" w14:paraId="180608CA" w14:textId="77777777" w:rsidTr="002E7014">
        <w:trPr>
          <w:cantSplit/>
          <w:trHeight w:val="288"/>
          <w:jc w:val="center"/>
        </w:trPr>
        <w:tc>
          <w:tcPr>
            <w:tcW w:w="552" w:type="dxa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14:paraId="0FFD6271" w14:textId="77777777" w:rsidR="007464DF" w:rsidRDefault="007464DF" w:rsidP="007464DF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</w:p>
          <w:p w14:paraId="453C287E" w14:textId="77263648" w:rsidR="007464DF" w:rsidRDefault="007464DF" w:rsidP="007464DF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1 </w:t>
            </w:r>
          </w:p>
          <w:p w14:paraId="2FEA4569" w14:textId="1E0ACC75" w:rsidR="007464DF" w:rsidRDefault="007464DF" w:rsidP="007464DF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 xml:space="preserve">Şubat </w:t>
            </w:r>
          </w:p>
          <w:p w14:paraId="426B7985" w14:textId="1F52677E" w:rsidR="007464DF" w:rsidRPr="007D543C" w:rsidRDefault="007464DF" w:rsidP="007464DF">
            <w:pPr>
              <w:pStyle w:val="Balk8"/>
              <w:spacing w:line="100" w:lineRule="atLeast"/>
              <w:jc w:val="lef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14:paraId="5206C7F6" w14:textId="6780B5E1" w:rsidR="007464DF" w:rsidRDefault="007464DF" w:rsidP="007464DF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sz w:val="11"/>
                <w:szCs w:val="11"/>
              </w:rPr>
              <w:t>SALI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69320CD8" w14:textId="643301D8" w:rsidR="007464DF" w:rsidRPr="007D543C" w:rsidRDefault="0075388C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0-14.00</w:t>
            </w:r>
          </w:p>
        </w:tc>
        <w:tc>
          <w:tcPr>
            <w:tcW w:w="2963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4023AA90" w14:textId="77777777" w:rsidR="007464DF" w:rsidRDefault="007464DF" w:rsidP="002420C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587" w:type="dxa"/>
            <w:gridSpan w:val="2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2854D3A" w14:textId="77777777" w:rsidR="007464DF" w:rsidRDefault="007464DF" w:rsidP="007464DF">
            <w:pPr>
              <w:jc w:val="center"/>
              <w:rPr>
                <w:b/>
                <w:color w:val="00B050"/>
                <w:sz w:val="12"/>
                <w:szCs w:val="12"/>
              </w:rPr>
            </w:pPr>
            <w:r>
              <w:rPr>
                <w:b/>
                <w:color w:val="00B050"/>
                <w:sz w:val="12"/>
                <w:szCs w:val="12"/>
              </w:rPr>
              <w:t>IST2161 Prof. Engli</w:t>
            </w:r>
            <w:r w:rsidRPr="00855D1D">
              <w:rPr>
                <w:b/>
                <w:color w:val="00B050"/>
                <w:sz w:val="12"/>
                <w:szCs w:val="12"/>
              </w:rPr>
              <w:t>sh I</w:t>
            </w:r>
            <w:r>
              <w:rPr>
                <w:b/>
                <w:color w:val="00B050"/>
                <w:sz w:val="12"/>
                <w:szCs w:val="12"/>
              </w:rPr>
              <w:t xml:space="preserve"> Gr.</w:t>
            </w:r>
            <w:r w:rsidRPr="00855D1D">
              <w:rPr>
                <w:b/>
                <w:color w:val="00B050"/>
                <w:sz w:val="12"/>
                <w:szCs w:val="12"/>
              </w:rPr>
              <w:t>1</w:t>
            </w:r>
            <w:r>
              <w:rPr>
                <w:b/>
                <w:color w:val="00B050"/>
                <w:sz w:val="12"/>
                <w:szCs w:val="12"/>
              </w:rPr>
              <w:t xml:space="preserve"> + Gr.2</w:t>
            </w:r>
          </w:p>
          <w:p w14:paraId="335325F6" w14:textId="5E4817ED" w:rsidR="007464DF" w:rsidRPr="007D543C" w:rsidRDefault="0075388C" w:rsidP="007464DF">
            <w:pPr>
              <w:jc w:val="center"/>
              <w:rPr>
                <w:b/>
                <w:sz w:val="11"/>
                <w:szCs w:val="11"/>
              </w:rPr>
            </w:pPr>
            <w:r w:rsidRPr="002E7014">
              <w:rPr>
                <w:b/>
                <w:color w:val="FF0000"/>
                <w:sz w:val="11"/>
                <w:szCs w:val="11"/>
              </w:rPr>
              <w:t>BZ-A0</w:t>
            </w:r>
            <w:r>
              <w:rPr>
                <w:b/>
                <w:color w:val="FF0000"/>
                <w:sz w:val="11"/>
                <w:szCs w:val="11"/>
              </w:rPr>
              <w:t>2</w:t>
            </w:r>
          </w:p>
        </w:tc>
        <w:tc>
          <w:tcPr>
            <w:tcW w:w="2258" w:type="dxa"/>
            <w:gridSpan w:val="2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7E42B6E" w14:textId="77777777" w:rsidR="007464DF" w:rsidRPr="00855D1D" w:rsidRDefault="007464DF" w:rsidP="002420C5">
            <w:pPr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  <w:tc>
          <w:tcPr>
            <w:tcW w:w="2328" w:type="dxa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2762E55E" w14:textId="77777777" w:rsidR="007464DF" w:rsidRPr="007D543C" w:rsidRDefault="007464DF" w:rsidP="002420C5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2420C5" w:rsidRPr="007D543C" w14:paraId="4B58A32E" w14:textId="77777777" w:rsidTr="002E7014">
        <w:trPr>
          <w:cantSplit/>
          <w:trHeight w:val="288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14:paraId="6811185E" w14:textId="0453F4C5" w:rsidR="002420C5" w:rsidRDefault="00023E4C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>2</w:t>
            </w:r>
            <w:r w:rsidR="002420C5">
              <w:rPr>
                <w:rFonts w:ascii="Times New Roman" w:hAnsi="Times New Roman"/>
                <w:bCs w:val="0"/>
                <w:sz w:val="11"/>
                <w:szCs w:val="11"/>
              </w:rPr>
              <w:t xml:space="preserve"> </w:t>
            </w:r>
          </w:p>
          <w:p w14:paraId="72E0B5EC" w14:textId="60E5C2F0" w:rsidR="002420C5" w:rsidRDefault="00023E4C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>Şubat</w:t>
            </w:r>
            <w:r w:rsidR="002420C5">
              <w:rPr>
                <w:rFonts w:ascii="Times New Roman" w:hAnsi="Times New Roman"/>
                <w:bCs w:val="0"/>
                <w:sz w:val="11"/>
                <w:szCs w:val="11"/>
              </w:rPr>
              <w:t xml:space="preserve"> </w:t>
            </w:r>
          </w:p>
          <w:p w14:paraId="6BE9D2FB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  <w:p w14:paraId="35523196" w14:textId="5E1CC701" w:rsidR="002420C5" w:rsidRPr="00E5362F" w:rsidRDefault="002420C5" w:rsidP="002420C5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  <w:r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  <w:t>ÇARŞ.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2D450E87" w14:textId="29D40DC9" w:rsidR="002420C5" w:rsidRPr="007D543C" w:rsidRDefault="002420C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9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0.00</w:t>
            </w:r>
          </w:p>
        </w:tc>
        <w:tc>
          <w:tcPr>
            <w:tcW w:w="2963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4AC570E8" w14:textId="1C08B9DC" w:rsidR="002420C5" w:rsidRDefault="002420C5" w:rsidP="002420C5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ST1141 İstatistiğe Giriş Gr.</w:t>
            </w:r>
            <w:r w:rsidRPr="00855D1D">
              <w:rPr>
                <w:b/>
                <w:sz w:val="12"/>
                <w:szCs w:val="12"/>
              </w:rPr>
              <w:t xml:space="preserve">1 </w:t>
            </w:r>
            <w:r>
              <w:rPr>
                <w:b/>
                <w:sz w:val="12"/>
                <w:szCs w:val="12"/>
              </w:rPr>
              <w:t>+ Gr.</w:t>
            </w:r>
            <w:r w:rsidRPr="00855D1D">
              <w:rPr>
                <w:b/>
                <w:sz w:val="12"/>
                <w:szCs w:val="12"/>
              </w:rPr>
              <w:t>2</w:t>
            </w:r>
          </w:p>
          <w:p w14:paraId="4D4B0C03" w14:textId="23F5FB2C" w:rsidR="002420C5" w:rsidRPr="007D543C" w:rsidRDefault="002420C5" w:rsidP="002420C5">
            <w:pPr>
              <w:jc w:val="center"/>
              <w:rPr>
                <w:b/>
                <w:sz w:val="11"/>
                <w:szCs w:val="11"/>
              </w:rPr>
            </w:pPr>
            <w:r w:rsidRPr="002E7014">
              <w:rPr>
                <w:b/>
                <w:color w:val="FF0000"/>
                <w:sz w:val="11"/>
                <w:szCs w:val="11"/>
              </w:rPr>
              <w:t>BZ-A04</w:t>
            </w:r>
          </w:p>
        </w:tc>
        <w:tc>
          <w:tcPr>
            <w:tcW w:w="2587" w:type="dxa"/>
            <w:gridSpan w:val="2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318A70E" w14:textId="77777777" w:rsidR="002420C5" w:rsidRPr="007D543C" w:rsidRDefault="002420C5" w:rsidP="002420C5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210EA9" w14:textId="77777777" w:rsidR="002420C5" w:rsidRDefault="002420C5" w:rsidP="002420C5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855D1D">
              <w:rPr>
                <w:b/>
                <w:color w:val="00B0F0"/>
                <w:sz w:val="12"/>
                <w:szCs w:val="12"/>
              </w:rPr>
              <w:t xml:space="preserve">IST3060 Bayesgil İstatistik </w:t>
            </w:r>
          </w:p>
          <w:p w14:paraId="73CDA75D" w14:textId="6BADBBC6" w:rsidR="002420C5" w:rsidRPr="007D543C" w:rsidRDefault="002420C5" w:rsidP="002420C5">
            <w:pPr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B1-D01</w:t>
            </w:r>
          </w:p>
        </w:tc>
        <w:tc>
          <w:tcPr>
            <w:tcW w:w="2328" w:type="dxa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339A8E7A" w14:textId="35B540DE" w:rsidR="002420C5" w:rsidRPr="007D543C" w:rsidRDefault="002420C5" w:rsidP="002420C5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2420C5" w:rsidRPr="007D543C" w14:paraId="31A8A601" w14:textId="77777777" w:rsidTr="002E701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2278F2C8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150698AF" w14:textId="5E304937" w:rsidR="002420C5" w:rsidRPr="007D543C" w:rsidRDefault="002420C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0.1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0</w:t>
            </w:r>
          </w:p>
        </w:tc>
        <w:tc>
          <w:tcPr>
            <w:tcW w:w="296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C92A04F" w14:textId="77777777" w:rsidR="002420C5" w:rsidRPr="009A7D65" w:rsidRDefault="002420C5" w:rsidP="002420C5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 w:rsidRPr="00D66709">
              <w:rPr>
                <w:b/>
                <w:color w:val="E36C0A" w:themeColor="accent6" w:themeShade="BF"/>
                <w:sz w:val="12"/>
                <w:szCs w:val="12"/>
                <w:highlight w:val="yellow"/>
              </w:rPr>
              <w:t>MDB1031 İleri İngilizce I</w:t>
            </w:r>
            <w:r w:rsidRPr="009A7D65">
              <w:rPr>
                <w:b/>
                <w:color w:val="E36C0A" w:themeColor="accent6" w:themeShade="BF"/>
                <w:sz w:val="12"/>
                <w:szCs w:val="12"/>
              </w:rPr>
              <w:t xml:space="preserve"> </w:t>
            </w:r>
          </w:p>
          <w:p w14:paraId="078F97DB" w14:textId="4EC1ED20" w:rsidR="002420C5" w:rsidRPr="00FB457F" w:rsidRDefault="002420C5" w:rsidP="002420C5">
            <w:pPr>
              <w:jc w:val="center"/>
              <w:rPr>
                <w:b/>
                <w:color w:val="943634" w:themeColor="accent2" w:themeShade="BF"/>
                <w:sz w:val="11"/>
                <w:szCs w:val="11"/>
              </w:rPr>
            </w:pPr>
          </w:p>
        </w:tc>
        <w:tc>
          <w:tcPr>
            <w:tcW w:w="258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66CD4C" w14:textId="2D2D4BFC" w:rsidR="002420C5" w:rsidRPr="007D543C" w:rsidRDefault="002420C5" w:rsidP="002420C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BE76555" w14:textId="54AA2260" w:rsidR="002420C5" w:rsidRPr="007D543C" w:rsidRDefault="002420C5" w:rsidP="002420C5">
            <w:pPr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328" w:type="dxa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2B73E78B" w14:textId="77777777" w:rsidR="002420C5" w:rsidRDefault="002420C5" w:rsidP="002420C5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ST4220 İstatistiksel Kalite Kontrol Gr.1</w:t>
            </w:r>
            <w:r>
              <w:rPr>
                <w:b/>
                <w:color w:val="943634" w:themeColor="accent2" w:themeShade="BF"/>
                <w:sz w:val="12"/>
                <w:szCs w:val="12"/>
              </w:rPr>
              <w:t xml:space="preserve"> </w:t>
            </w:r>
          </w:p>
          <w:p w14:paraId="09DB0056" w14:textId="2309F3AB" w:rsidR="002420C5" w:rsidRPr="007D543C" w:rsidRDefault="002420C5" w:rsidP="002420C5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F0"/>
                <w:sz w:val="11"/>
                <w:szCs w:val="11"/>
              </w:rPr>
              <w:t>B1-D01</w:t>
            </w:r>
          </w:p>
        </w:tc>
      </w:tr>
      <w:tr w:rsidR="002420C5" w:rsidRPr="007D543C" w14:paraId="0EAF478F" w14:textId="77777777" w:rsidTr="002E701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038DFCDA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7929DFA5" w14:textId="6FC99F74" w:rsidR="002420C5" w:rsidRPr="007D543C" w:rsidRDefault="002420C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.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.45</w:t>
            </w:r>
          </w:p>
        </w:tc>
        <w:tc>
          <w:tcPr>
            <w:tcW w:w="296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13112032" w14:textId="4EFC04E4" w:rsidR="002420C5" w:rsidRPr="007D543C" w:rsidRDefault="002420C5" w:rsidP="002420C5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58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001CD6" w14:textId="52AD4551" w:rsidR="002420C5" w:rsidRPr="007D543C" w:rsidRDefault="002420C5" w:rsidP="002420C5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EA71507" w14:textId="77777777" w:rsidR="002420C5" w:rsidRPr="005D50D9" w:rsidRDefault="002420C5" w:rsidP="002420C5">
            <w:pPr>
              <w:jc w:val="center"/>
              <w:rPr>
                <w:b/>
                <w:color w:val="E36C0A" w:themeColor="accent6" w:themeShade="BF"/>
                <w:sz w:val="12"/>
                <w:szCs w:val="12"/>
                <w:highlight w:val="yellow"/>
              </w:rPr>
            </w:pPr>
            <w:r w:rsidRPr="005D50D9">
              <w:rPr>
                <w:b/>
                <w:color w:val="E36C0A" w:themeColor="accent6" w:themeShade="BF"/>
                <w:sz w:val="12"/>
                <w:szCs w:val="12"/>
                <w:highlight w:val="yellow"/>
              </w:rPr>
              <w:t>MDB2051 İngilizce Okuma ve Konuşma</w:t>
            </w:r>
          </w:p>
          <w:p w14:paraId="1E5EE515" w14:textId="1ADE9612" w:rsidR="002420C5" w:rsidRPr="000B68DA" w:rsidRDefault="002420C5" w:rsidP="002420C5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5D50D9">
              <w:rPr>
                <w:b/>
                <w:color w:val="E36C0A" w:themeColor="accent6" w:themeShade="BF"/>
                <w:sz w:val="12"/>
                <w:szCs w:val="12"/>
                <w:highlight w:val="yellow"/>
              </w:rPr>
              <w:t>Gr.27-28-29</w:t>
            </w:r>
          </w:p>
        </w:tc>
        <w:tc>
          <w:tcPr>
            <w:tcW w:w="2328" w:type="dxa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</w:tcPr>
          <w:p w14:paraId="398717F8" w14:textId="3B4882A8" w:rsidR="002420C5" w:rsidRPr="000B68DA" w:rsidRDefault="002420C5" w:rsidP="002420C5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</w:p>
        </w:tc>
      </w:tr>
      <w:tr w:rsidR="002420C5" w:rsidRPr="007D543C" w14:paraId="00253518" w14:textId="77777777" w:rsidTr="002E701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11D45933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1A6EADAE" w14:textId="1DBCDD96" w:rsidR="002420C5" w:rsidRPr="007D543C" w:rsidRDefault="002420C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6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7.00</w:t>
            </w:r>
          </w:p>
        </w:tc>
        <w:tc>
          <w:tcPr>
            <w:tcW w:w="296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4284BCE" w14:textId="77777777" w:rsidR="002420C5" w:rsidRPr="005D50D9" w:rsidRDefault="002420C5" w:rsidP="002420C5">
            <w:pPr>
              <w:spacing w:line="100" w:lineRule="atLeast"/>
              <w:jc w:val="center"/>
              <w:rPr>
                <w:b/>
                <w:color w:val="E36C0A" w:themeColor="accent6" w:themeShade="BF"/>
                <w:sz w:val="12"/>
                <w:szCs w:val="12"/>
                <w:highlight w:val="yellow"/>
              </w:rPr>
            </w:pPr>
            <w:r w:rsidRPr="005D50D9">
              <w:rPr>
                <w:b/>
                <w:color w:val="E36C0A" w:themeColor="accent6" w:themeShade="BF"/>
                <w:sz w:val="12"/>
                <w:szCs w:val="12"/>
                <w:highlight w:val="yellow"/>
              </w:rPr>
              <w:t xml:space="preserve">ATA1031 Atatürk İlkeleri ve İnkilap Tarihi 1 </w:t>
            </w:r>
          </w:p>
          <w:p w14:paraId="2309AFE0" w14:textId="28F105D7" w:rsidR="002420C5" w:rsidRPr="007D543C" w:rsidRDefault="002420C5" w:rsidP="002420C5">
            <w:pPr>
              <w:jc w:val="center"/>
              <w:rPr>
                <w:b/>
                <w:sz w:val="11"/>
                <w:szCs w:val="11"/>
              </w:rPr>
            </w:pPr>
            <w:r w:rsidRPr="005D50D9">
              <w:rPr>
                <w:b/>
                <w:color w:val="E36C0A" w:themeColor="accent6" w:themeShade="BF"/>
                <w:sz w:val="12"/>
                <w:szCs w:val="12"/>
                <w:highlight w:val="yellow"/>
              </w:rPr>
              <w:t>Gr.30</w:t>
            </w:r>
          </w:p>
        </w:tc>
        <w:tc>
          <w:tcPr>
            <w:tcW w:w="258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5ACD8AD" w14:textId="77777777" w:rsidR="002420C5" w:rsidRPr="007D543C" w:rsidRDefault="002420C5" w:rsidP="002420C5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3013673" w14:textId="77777777" w:rsidR="002420C5" w:rsidRPr="00FB457F" w:rsidRDefault="002420C5" w:rsidP="002420C5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  <w:tc>
          <w:tcPr>
            <w:tcW w:w="2328" w:type="dxa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</w:tcPr>
          <w:p w14:paraId="309285D6" w14:textId="52FB98B9" w:rsidR="002420C5" w:rsidRPr="00FB457F" w:rsidRDefault="002420C5" w:rsidP="002420C5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</w:tr>
      <w:tr w:rsidR="002420C5" w:rsidRPr="007D543C" w14:paraId="7D15A6D8" w14:textId="77777777" w:rsidTr="002E701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503B4E42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0E360C53" w14:textId="1D8FB55C" w:rsidR="002420C5" w:rsidRPr="007D543C" w:rsidRDefault="002420C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7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8.00</w:t>
            </w:r>
          </w:p>
        </w:tc>
        <w:tc>
          <w:tcPr>
            <w:tcW w:w="296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A839788" w14:textId="77777777" w:rsidR="002420C5" w:rsidRPr="005D50D9" w:rsidRDefault="002420C5" w:rsidP="002420C5">
            <w:pPr>
              <w:spacing w:line="100" w:lineRule="atLeast"/>
              <w:jc w:val="center"/>
              <w:rPr>
                <w:b/>
                <w:color w:val="E36C0A" w:themeColor="accent6" w:themeShade="BF"/>
                <w:sz w:val="12"/>
                <w:szCs w:val="12"/>
                <w:highlight w:val="yellow"/>
              </w:rPr>
            </w:pPr>
          </w:p>
        </w:tc>
        <w:tc>
          <w:tcPr>
            <w:tcW w:w="258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3F65A25" w14:textId="77777777" w:rsidR="002420C5" w:rsidRDefault="002420C5" w:rsidP="002420C5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 w:rsidRPr="009C7761">
              <w:rPr>
                <w:b/>
                <w:color w:val="00B050"/>
                <w:sz w:val="12"/>
                <w:szCs w:val="12"/>
              </w:rPr>
              <w:t xml:space="preserve">IST2081 Survey Sampling I Gr.1 </w:t>
            </w:r>
          </w:p>
          <w:p w14:paraId="35590BE8" w14:textId="3AC2476F" w:rsidR="002420C5" w:rsidRPr="007D543C" w:rsidRDefault="002420C5" w:rsidP="002420C5">
            <w:pPr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color w:val="FF0000"/>
                <w:sz w:val="11"/>
                <w:szCs w:val="11"/>
              </w:rPr>
              <w:t>B1-D</w:t>
            </w:r>
            <w:r w:rsidRPr="002E7014">
              <w:rPr>
                <w:b/>
                <w:color w:val="FF0000"/>
                <w:sz w:val="11"/>
                <w:szCs w:val="11"/>
              </w:rPr>
              <w:t>0</w:t>
            </w:r>
            <w:r>
              <w:rPr>
                <w:b/>
                <w:color w:val="FF0000"/>
                <w:sz w:val="11"/>
                <w:szCs w:val="11"/>
              </w:rPr>
              <w:t>3</w:t>
            </w: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42A9268" w14:textId="77777777" w:rsidR="002420C5" w:rsidRPr="00FB457F" w:rsidRDefault="002420C5" w:rsidP="002420C5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  <w:tc>
          <w:tcPr>
            <w:tcW w:w="2328" w:type="dxa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</w:tcPr>
          <w:p w14:paraId="603F726D" w14:textId="77777777" w:rsidR="002420C5" w:rsidRPr="00FB457F" w:rsidRDefault="002420C5" w:rsidP="002420C5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</w:tr>
      <w:tr w:rsidR="00991AA0" w:rsidRPr="007D543C" w14:paraId="78644D03" w14:textId="77777777" w:rsidTr="002E7014">
        <w:trPr>
          <w:cantSplit/>
          <w:trHeight w:val="288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14:paraId="31B00E87" w14:textId="55746860" w:rsidR="00991AA0" w:rsidRDefault="00023E4C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>3</w:t>
            </w:r>
            <w:r w:rsidR="00991AA0">
              <w:rPr>
                <w:rFonts w:ascii="Times New Roman" w:hAnsi="Times New Roman"/>
                <w:bCs w:val="0"/>
                <w:sz w:val="11"/>
                <w:szCs w:val="11"/>
              </w:rPr>
              <w:t xml:space="preserve"> </w:t>
            </w:r>
          </w:p>
          <w:p w14:paraId="4A2A2B2E" w14:textId="20CC9595" w:rsidR="00991AA0" w:rsidRDefault="00023E4C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>Şubat</w:t>
            </w:r>
            <w:r w:rsidR="00991AA0">
              <w:rPr>
                <w:rFonts w:ascii="Times New Roman" w:hAnsi="Times New Roman"/>
                <w:bCs w:val="0"/>
                <w:sz w:val="11"/>
                <w:szCs w:val="11"/>
              </w:rPr>
              <w:t xml:space="preserve"> </w:t>
            </w:r>
          </w:p>
          <w:p w14:paraId="59BEF033" w14:textId="77777777" w:rsidR="00991AA0" w:rsidRPr="007D543C" w:rsidRDefault="00991AA0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  <w:p w14:paraId="17F4637A" w14:textId="2ABCC4B5" w:rsidR="00991AA0" w:rsidRPr="007D543C" w:rsidRDefault="00991AA0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PERŞ.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15990DEC" w14:textId="0746CFAB" w:rsidR="00991AA0" w:rsidRPr="007D543C" w:rsidRDefault="00991AA0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9.00-11.00</w:t>
            </w:r>
          </w:p>
        </w:tc>
        <w:tc>
          <w:tcPr>
            <w:tcW w:w="2963" w:type="dxa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DBBA89E" w14:textId="77777777" w:rsidR="00AF6430" w:rsidRDefault="00AF6430" w:rsidP="00AF6430">
            <w:pPr>
              <w:jc w:val="center"/>
              <w:rPr>
                <w:b/>
                <w:color w:val="00B050"/>
                <w:sz w:val="12"/>
                <w:szCs w:val="12"/>
              </w:rPr>
            </w:pPr>
            <w:r>
              <w:rPr>
                <w:b/>
                <w:color w:val="00B050"/>
                <w:sz w:val="12"/>
                <w:szCs w:val="12"/>
              </w:rPr>
              <w:t>MAT1811 Linear Algebra 1</w:t>
            </w:r>
            <w:r w:rsidRPr="00855D1D">
              <w:rPr>
                <w:b/>
                <w:color w:val="00B050"/>
                <w:sz w:val="12"/>
                <w:szCs w:val="12"/>
              </w:rPr>
              <w:t xml:space="preserve"> Gr:1 </w:t>
            </w:r>
          </w:p>
          <w:p w14:paraId="688E0B69" w14:textId="0A883742" w:rsidR="00991AA0" w:rsidRPr="00053376" w:rsidRDefault="00AF6430" w:rsidP="00AF6430">
            <w:pPr>
              <w:spacing w:line="100" w:lineRule="atLeast"/>
              <w:jc w:val="center"/>
              <w:rPr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B2-D01</w:t>
            </w:r>
          </w:p>
        </w:tc>
        <w:tc>
          <w:tcPr>
            <w:tcW w:w="2551" w:type="dxa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C589A7E" w14:textId="77777777" w:rsidR="00991AA0" w:rsidRPr="00053376" w:rsidRDefault="00991AA0" w:rsidP="002420C5">
            <w:pPr>
              <w:jc w:val="center"/>
              <w:rPr>
                <w:sz w:val="11"/>
                <w:szCs w:val="11"/>
              </w:rPr>
            </w:pPr>
          </w:p>
        </w:tc>
        <w:tc>
          <w:tcPr>
            <w:tcW w:w="2268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E2B9FC0" w14:textId="77777777" w:rsidR="00991AA0" w:rsidRPr="00053376" w:rsidRDefault="00991AA0" w:rsidP="002420C5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2354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DB84337" w14:textId="77777777" w:rsidR="00991AA0" w:rsidRDefault="00991AA0" w:rsidP="002420C5">
            <w:pPr>
              <w:jc w:val="center"/>
              <w:rPr>
                <w:b/>
                <w:color w:val="00B0F0"/>
                <w:sz w:val="12"/>
                <w:szCs w:val="12"/>
              </w:rPr>
            </w:pPr>
            <w:r w:rsidRPr="004214DA">
              <w:rPr>
                <w:b/>
                <w:color w:val="00B0F0"/>
                <w:sz w:val="12"/>
                <w:szCs w:val="12"/>
              </w:rPr>
              <w:t xml:space="preserve">IST4171 Veri Sınıflandırma Yöntemleri </w:t>
            </w:r>
          </w:p>
          <w:p w14:paraId="5F847AB5" w14:textId="4FD5B3D9" w:rsidR="00991AA0" w:rsidRPr="00053376" w:rsidRDefault="00991AA0" w:rsidP="002420C5">
            <w:pPr>
              <w:spacing w:line="100" w:lineRule="atLeast"/>
              <w:jc w:val="center"/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BZ-D03</w:t>
            </w:r>
          </w:p>
        </w:tc>
      </w:tr>
      <w:tr w:rsidR="00991AA0" w:rsidRPr="007D543C" w14:paraId="3EB85D55" w14:textId="77777777" w:rsidTr="002E701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3AEB756F" w14:textId="77777777" w:rsidR="00991AA0" w:rsidRPr="007D543C" w:rsidRDefault="00991AA0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7604FB36" w14:textId="7C4AAE40" w:rsidR="00991AA0" w:rsidRPr="007D543C" w:rsidRDefault="00991AA0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2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6A1C237D" w14:textId="77777777" w:rsidR="00991AA0" w:rsidRPr="00825480" w:rsidRDefault="00991AA0" w:rsidP="002420C5">
            <w:pPr>
              <w:jc w:val="center"/>
              <w:rPr>
                <w:b/>
                <w:color w:val="E36C0A" w:themeColor="accent6" w:themeShade="BF"/>
                <w:sz w:val="12"/>
                <w:szCs w:val="12"/>
                <w:highlight w:val="yellow"/>
              </w:rPr>
            </w:pPr>
            <w:r w:rsidRPr="00825480">
              <w:rPr>
                <w:b/>
                <w:color w:val="E36C0A" w:themeColor="accent6" w:themeShade="BF"/>
                <w:sz w:val="12"/>
                <w:szCs w:val="12"/>
                <w:highlight w:val="yellow"/>
              </w:rPr>
              <w:t xml:space="preserve">TDB1031 Türkçe 1 </w:t>
            </w:r>
          </w:p>
          <w:p w14:paraId="7B4D0A35" w14:textId="548A6F2A" w:rsidR="00991AA0" w:rsidRPr="00053376" w:rsidRDefault="00991AA0" w:rsidP="002420C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 w:rsidRPr="00825480">
              <w:rPr>
                <w:b/>
                <w:color w:val="E36C0A" w:themeColor="accent6" w:themeShade="BF"/>
                <w:sz w:val="12"/>
                <w:szCs w:val="12"/>
                <w:highlight w:val="yellow"/>
              </w:rPr>
              <w:t>Gr.12-13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17364EB" w14:textId="77777777" w:rsidR="00991AA0" w:rsidRDefault="00991AA0" w:rsidP="002420C5">
            <w:pPr>
              <w:jc w:val="center"/>
              <w:rPr>
                <w:b/>
                <w:color w:val="00B050"/>
                <w:sz w:val="12"/>
                <w:szCs w:val="12"/>
              </w:rPr>
            </w:pPr>
            <w:r w:rsidRPr="00855D1D">
              <w:rPr>
                <w:b/>
                <w:color w:val="00B050"/>
                <w:sz w:val="12"/>
                <w:szCs w:val="12"/>
              </w:rPr>
              <w:t>MAT2001 M</w:t>
            </w:r>
            <w:r>
              <w:rPr>
                <w:b/>
                <w:color w:val="00B050"/>
                <w:sz w:val="12"/>
                <w:szCs w:val="12"/>
              </w:rPr>
              <w:t xml:space="preserve">athematical Analysis 3 Gr.1 </w:t>
            </w:r>
          </w:p>
          <w:p w14:paraId="558D9747" w14:textId="54617CAC" w:rsidR="00991AA0" w:rsidRPr="00053376" w:rsidRDefault="00991AA0" w:rsidP="002420C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BZ-D09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3F15ABB" w14:textId="77777777" w:rsidR="00991AA0" w:rsidRPr="00053376" w:rsidRDefault="00991AA0" w:rsidP="002420C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354" w:type="dxa"/>
            <w:gridSpan w:val="2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C0E6152" w14:textId="51E5E347" w:rsidR="00991AA0" w:rsidRPr="00053376" w:rsidRDefault="00991AA0" w:rsidP="002420C5">
            <w:pPr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</w:tr>
      <w:tr w:rsidR="00991AA0" w:rsidRPr="007D543C" w14:paraId="069F0B93" w14:textId="77777777" w:rsidTr="002E701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6861B23B" w14:textId="77777777" w:rsidR="00991AA0" w:rsidRPr="007D543C" w:rsidRDefault="00991AA0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06FF726E" w14:textId="5FAC19F1" w:rsidR="00991AA0" w:rsidRDefault="00991AA0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2.00-13.00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2F51137" w14:textId="068FC294" w:rsidR="00991AA0" w:rsidRPr="007D543C" w:rsidRDefault="00991AA0" w:rsidP="002420C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4EA24365" w14:textId="77777777" w:rsidR="00991AA0" w:rsidRPr="007D543C" w:rsidRDefault="00991AA0" w:rsidP="002420C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E6AFC37" w14:textId="77777777" w:rsidR="00991AA0" w:rsidRDefault="00991AA0" w:rsidP="002420C5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ST3230 Planlama Teknikleri Gr:1</w:t>
            </w:r>
            <w:r>
              <w:rPr>
                <w:b/>
                <w:color w:val="943634" w:themeColor="accent2" w:themeShade="BF"/>
                <w:sz w:val="12"/>
                <w:szCs w:val="12"/>
              </w:rPr>
              <w:t xml:space="preserve"> </w:t>
            </w:r>
          </w:p>
          <w:p w14:paraId="4200606B" w14:textId="64CAC635" w:rsidR="00991AA0" w:rsidRPr="007D543C" w:rsidRDefault="00991AA0" w:rsidP="002420C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BZ-D09</w:t>
            </w:r>
          </w:p>
        </w:tc>
        <w:tc>
          <w:tcPr>
            <w:tcW w:w="2354" w:type="dxa"/>
            <w:gridSpan w:val="2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1D07ED9" w14:textId="4D189410" w:rsidR="00991AA0" w:rsidRPr="007D543C" w:rsidRDefault="00991AA0" w:rsidP="002420C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</w:tr>
      <w:tr w:rsidR="00991AA0" w:rsidRPr="007D543C" w14:paraId="61D37813" w14:textId="77777777" w:rsidTr="002E701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2740EF49" w14:textId="77777777" w:rsidR="00991AA0" w:rsidRPr="007D543C" w:rsidRDefault="00991AA0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01288815" w14:textId="7F251E6E" w:rsidR="00991AA0" w:rsidRDefault="00991AA0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0-14.00</w:t>
            </w:r>
          </w:p>
        </w:tc>
        <w:tc>
          <w:tcPr>
            <w:tcW w:w="2963" w:type="dxa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8EB14EB" w14:textId="77777777" w:rsidR="00991AA0" w:rsidRPr="00FB457F" w:rsidRDefault="00991AA0" w:rsidP="002420C5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ST1081</w:t>
            </w:r>
          </w:p>
          <w:p w14:paraId="3D8E2003" w14:textId="77777777" w:rsidR="00991AA0" w:rsidRPr="00FB457F" w:rsidRDefault="00991AA0" w:rsidP="002420C5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Bilgisayar Programlamaya Giriş Gr.1</w:t>
            </w:r>
            <w:r>
              <w:rPr>
                <w:b/>
                <w:color w:val="943634" w:themeColor="accent2" w:themeShade="BF"/>
                <w:sz w:val="12"/>
                <w:szCs w:val="12"/>
              </w:rPr>
              <w:t>+</w:t>
            </w: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 xml:space="preserve"> Gr.2  </w:t>
            </w:r>
          </w:p>
          <w:p w14:paraId="0AF948D3" w14:textId="5222CA7A" w:rsidR="00991AA0" w:rsidRPr="007D543C" w:rsidRDefault="00991AA0" w:rsidP="002420C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BZ-D09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86B8D2A" w14:textId="77777777" w:rsidR="00991AA0" w:rsidRPr="009C7761" w:rsidRDefault="00991AA0" w:rsidP="002420C5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113404F" w14:textId="77777777" w:rsidR="00991AA0" w:rsidRPr="007D543C" w:rsidRDefault="00991AA0" w:rsidP="002420C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354" w:type="dxa"/>
            <w:gridSpan w:val="2"/>
            <w:tcBorders>
              <w:top w:val="nil"/>
              <w:left w:val="nil"/>
              <w:bottom w:val="single" w:sz="12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FCF643B" w14:textId="77777777" w:rsidR="00991AA0" w:rsidRDefault="00991AA0" w:rsidP="002420C5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 xml:space="preserve">IST4120 Pazar Araştırma Teknikleri Gr.1 </w:t>
            </w:r>
          </w:p>
          <w:p w14:paraId="0A971A2A" w14:textId="3D66481C" w:rsidR="00991AA0" w:rsidRPr="007D543C" w:rsidRDefault="00991AA0" w:rsidP="002420C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BZ-D07</w:t>
            </w:r>
          </w:p>
        </w:tc>
      </w:tr>
      <w:tr w:rsidR="00991AA0" w:rsidRPr="007D543C" w14:paraId="39D06B4D" w14:textId="77777777" w:rsidTr="002E701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70FFB968" w14:textId="77777777" w:rsidR="00991AA0" w:rsidRPr="007D543C" w:rsidRDefault="00991AA0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1D78BE19" w14:textId="62B5627B" w:rsidR="00991AA0" w:rsidRPr="007D543C" w:rsidRDefault="00991AA0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4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96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659073E" w14:textId="00172AA8" w:rsidR="00991AA0" w:rsidRPr="000F0B66" w:rsidRDefault="00991AA0" w:rsidP="002420C5">
            <w:pPr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587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55579A9" w14:textId="2AE1C6CD" w:rsidR="00991AA0" w:rsidRPr="007D543C" w:rsidRDefault="00991AA0" w:rsidP="002420C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DA53680" w14:textId="0695BC22" w:rsidR="00991AA0" w:rsidRDefault="00991AA0" w:rsidP="002420C5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 xml:space="preserve">IST3141 Param. Olmayan İstatistiksel Yöntemler Gr.1 </w:t>
            </w:r>
          </w:p>
          <w:p w14:paraId="258E9879" w14:textId="17E940E7" w:rsidR="00991AA0" w:rsidRPr="00510798" w:rsidRDefault="00991AA0" w:rsidP="002420C5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color w:val="00B050"/>
                <w:sz w:val="11"/>
                <w:szCs w:val="11"/>
              </w:rPr>
              <w:t>BZ-D09</w:t>
            </w:r>
          </w:p>
        </w:tc>
        <w:tc>
          <w:tcPr>
            <w:tcW w:w="2328" w:type="dxa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51BF7FD1" w14:textId="5FF5EBDB" w:rsidR="00991AA0" w:rsidRDefault="00991AA0" w:rsidP="002420C5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 xml:space="preserve">IST4131 Econometrics Gr:1 </w:t>
            </w:r>
          </w:p>
          <w:p w14:paraId="6A7C337E" w14:textId="3795AD9D" w:rsidR="00991AA0" w:rsidRPr="00510798" w:rsidRDefault="00991AA0" w:rsidP="002420C5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color w:val="00B050"/>
                <w:sz w:val="11"/>
                <w:szCs w:val="11"/>
              </w:rPr>
              <w:t>BZ-D07</w:t>
            </w:r>
          </w:p>
        </w:tc>
      </w:tr>
      <w:tr w:rsidR="00991AA0" w:rsidRPr="007D543C" w14:paraId="3D3C1A38" w14:textId="77777777" w:rsidTr="002E701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74537838" w14:textId="77777777" w:rsidR="00991AA0" w:rsidRPr="007D543C" w:rsidRDefault="00991AA0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40AAB7A6" w14:textId="47427505" w:rsidR="00991AA0" w:rsidRPr="007D543C" w:rsidRDefault="00991AA0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6.00</w:t>
            </w:r>
          </w:p>
          <w:p w14:paraId="4137F461" w14:textId="633264D4" w:rsidR="00991AA0" w:rsidRPr="007D543C" w:rsidRDefault="00991AA0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1AA706C8" w14:textId="77777777" w:rsidR="00991AA0" w:rsidRPr="007D543C" w:rsidRDefault="00991AA0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587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01D57719" w14:textId="13E92020" w:rsidR="00991AA0" w:rsidRDefault="00991AA0" w:rsidP="002420C5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  <w:r w:rsidRPr="00E07FEB">
              <w:rPr>
                <w:b/>
                <w:color w:val="E36C0A" w:themeColor="accent6" w:themeShade="BF"/>
                <w:sz w:val="12"/>
                <w:szCs w:val="12"/>
              </w:rPr>
              <w:t xml:space="preserve">IST2041 İstatistikçiler İçin Ana İşletmecilik Bilgileri Gr.1 </w:t>
            </w:r>
          </w:p>
          <w:p w14:paraId="4886C48D" w14:textId="043243B2" w:rsidR="00991AA0" w:rsidRPr="00510798" w:rsidRDefault="00991AA0" w:rsidP="002420C5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Z-A02</w:t>
            </w: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70BAA115" w14:textId="77777777" w:rsidR="00991AA0" w:rsidRDefault="00991AA0" w:rsidP="002420C5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</w:p>
          <w:p w14:paraId="1F9260AF" w14:textId="33201461" w:rsidR="00991AA0" w:rsidRPr="007D543C" w:rsidRDefault="00991AA0" w:rsidP="002420C5">
            <w:pPr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  <w:tc>
          <w:tcPr>
            <w:tcW w:w="2328" w:type="dxa"/>
            <w:tcBorders>
              <w:top w:val="single" w:sz="12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24641066" w14:textId="77777777" w:rsidR="00991AA0" w:rsidRDefault="00991AA0" w:rsidP="002420C5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  <w:r w:rsidRPr="00855D1D">
              <w:rPr>
                <w:b/>
                <w:color w:val="00B0F0"/>
                <w:sz w:val="12"/>
                <w:szCs w:val="12"/>
              </w:rPr>
              <w:t xml:space="preserve">IST4141 Türkiye Ekonomisinin Kantitatif Analizi </w:t>
            </w:r>
          </w:p>
          <w:p w14:paraId="4D93E16E" w14:textId="6A6B9284" w:rsidR="00991AA0" w:rsidRPr="007D543C" w:rsidRDefault="00991AA0" w:rsidP="002420C5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BZ-D09</w:t>
            </w:r>
          </w:p>
        </w:tc>
      </w:tr>
      <w:tr w:rsidR="00991AA0" w:rsidRPr="007D543C" w14:paraId="53A4ED49" w14:textId="77777777" w:rsidTr="00F63D8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134BF93D" w14:textId="77777777" w:rsidR="00991AA0" w:rsidRPr="007D543C" w:rsidRDefault="00991AA0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64A54EBB" w14:textId="5E98D355" w:rsidR="00991AA0" w:rsidRDefault="00991AA0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6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7.00</w:t>
            </w:r>
          </w:p>
        </w:tc>
        <w:tc>
          <w:tcPr>
            <w:tcW w:w="2963" w:type="dxa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059C5FE7" w14:textId="77777777" w:rsidR="00BB3160" w:rsidRPr="00855D1D" w:rsidRDefault="00BB3160" w:rsidP="00BB3160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IST1131 Olasılığa Giriş Gr.</w:t>
            </w:r>
            <w:r w:rsidRPr="00855D1D">
              <w:rPr>
                <w:b/>
                <w:sz w:val="12"/>
                <w:szCs w:val="12"/>
              </w:rPr>
              <w:t xml:space="preserve">1 </w:t>
            </w:r>
            <w:r>
              <w:rPr>
                <w:b/>
                <w:sz w:val="12"/>
                <w:szCs w:val="12"/>
              </w:rPr>
              <w:t>+ Gr.</w:t>
            </w:r>
            <w:r w:rsidRPr="00855D1D">
              <w:rPr>
                <w:b/>
                <w:sz w:val="12"/>
                <w:szCs w:val="12"/>
              </w:rPr>
              <w:t>2</w:t>
            </w:r>
          </w:p>
          <w:p w14:paraId="34CA5744" w14:textId="6200B3F0" w:rsidR="00991AA0" w:rsidRPr="007D543C" w:rsidRDefault="00BB3160" w:rsidP="00BB3160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2"/>
                <w:szCs w:val="12"/>
              </w:rPr>
              <w:t>B1-D03</w:t>
            </w:r>
          </w:p>
        </w:tc>
        <w:tc>
          <w:tcPr>
            <w:tcW w:w="2587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5182A4CB" w14:textId="77777777" w:rsidR="00991AA0" w:rsidRPr="00E07FEB" w:rsidRDefault="00991AA0" w:rsidP="002420C5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1BF8D877" w14:textId="77777777" w:rsidR="00991AA0" w:rsidRDefault="00991AA0" w:rsidP="002420C5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28" w:type="dxa"/>
            <w:tcBorders>
              <w:top w:val="single" w:sz="12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3495031B" w14:textId="6E24EF20" w:rsidR="00991AA0" w:rsidRPr="00FB457F" w:rsidRDefault="00991AA0" w:rsidP="002420C5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</w:tr>
      <w:tr w:rsidR="00991AA0" w:rsidRPr="007D543C" w14:paraId="7F0E95B7" w14:textId="77777777" w:rsidTr="002E701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4D50F679" w14:textId="77777777" w:rsidR="00991AA0" w:rsidRPr="007D543C" w:rsidRDefault="00991AA0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360C511B" w14:textId="3F7C3ADA" w:rsidR="00991AA0" w:rsidRDefault="00D1149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7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8.00</w:t>
            </w:r>
          </w:p>
        </w:tc>
        <w:tc>
          <w:tcPr>
            <w:tcW w:w="2963" w:type="dxa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119047C9" w14:textId="77777777" w:rsidR="00991AA0" w:rsidRPr="007D543C" w:rsidRDefault="00991AA0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587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671EAEBA" w14:textId="77777777" w:rsidR="00991AA0" w:rsidRPr="00E07FEB" w:rsidRDefault="00991AA0" w:rsidP="002420C5">
            <w:pPr>
              <w:jc w:val="center"/>
              <w:rPr>
                <w:b/>
                <w:color w:val="E36C0A" w:themeColor="accent6" w:themeShade="BF"/>
                <w:sz w:val="12"/>
                <w:szCs w:val="12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031DF63F" w14:textId="77777777" w:rsidR="00BB3160" w:rsidRPr="002E7014" w:rsidRDefault="00BB3160" w:rsidP="00BB3160">
            <w:pPr>
              <w:jc w:val="center"/>
              <w:rPr>
                <w:b/>
                <w:color w:val="000000" w:themeColor="text1"/>
                <w:sz w:val="12"/>
                <w:szCs w:val="12"/>
              </w:rPr>
            </w:pPr>
            <w:r w:rsidRPr="00E07FEB">
              <w:rPr>
                <w:b/>
                <w:color w:val="000000" w:themeColor="text1"/>
                <w:sz w:val="12"/>
                <w:szCs w:val="12"/>
              </w:rPr>
              <w:t xml:space="preserve">IST3011 Optimizasyon Gr.1 </w:t>
            </w:r>
          </w:p>
          <w:p w14:paraId="1F220511" w14:textId="2F8E499C" w:rsidR="00991AA0" w:rsidRDefault="00BB3160" w:rsidP="00BB3160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1-D03</w:t>
            </w:r>
          </w:p>
        </w:tc>
        <w:tc>
          <w:tcPr>
            <w:tcW w:w="2328" w:type="dxa"/>
            <w:tcBorders>
              <w:top w:val="single" w:sz="12" w:space="0" w:color="auto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77291B70" w14:textId="77777777" w:rsidR="00991AA0" w:rsidRPr="00FB457F" w:rsidRDefault="00991AA0" w:rsidP="002420C5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</w:tr>
      <w:tr w:rsidR="002420C5" w:rsidRPr="007D543C" w14:paraId="6F10DC0E" w14:textId="77777777" w:rsidTr="002E7014">
        <w:trPr>
          <w:cantSplit/>
          <w:trHeight w:val="288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14:paraId="4EC77141" w14:textId="4BEF134F" w:rsidR="002420C5" w:rsidRDefault="00023E4C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>4</w:t>
            </w:r>
            <w:r w:rsidR="002420C5">
              <w:rPr>
                <w:rFonts w:ascii="Times New Roman" w:hAnsi="Times New Roman"/>
                <w:bCs w:val="0"/>
                <w:sz w:val="11"/>
                <w:szCs w:val="11"/>
              </w:rPr>
              <w:t xml:space="preserve"> </w:t>
            </w:r>
          </w:p>
          <w:p w14:paraId="5450B9E2" w14:textId="0BD3F00D" w:rsidR="002420C5" w:rsidRDefault="00023E4C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>Şubat</w:t>
            </w:r>
            <w:r w:rsidR="002420C5">
              <w:rPr>
                <w:rFonts w:ascii="Times New Roman" w:hAnsi="Times New Roman"/>
                <w:bCs w:val="0"/>
                <w:sz w:val="11"/>
                <w:szCs w:val="11"/>
              </w:rPr>
              <w:t xml:space="preserve"> </w:t>
            </w:r>
          </w:p>
          <w:p w14:paraId="78E7D01B" w14:textId="77777777" w:rsidR="002420C5" w:rsidRPr="007D543C" w:rsidRDefault="002420C5" w:rsidP="002420C5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14:paraId="647F27B6" w14:textId="1A52717E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  <w:r>
              <w:rPr>
                <w:b/>
                <w:sz w:val="11"/>
                <w:szCs w:val="11"/>
              </w:rPr>
              <w:t>CUMA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D2360FB" w14:textId="132964D0" w:rsidR="002420C5" w:rsidRPr="007D543C" w:rsidRDefault="002420C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9.00-11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963" w:type="dxa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14C84A7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587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999E271" w14:textId="19E59CCF" w:rsidR="002420C5" w:rsidRDefault="002420C5" w:rsidP="002420C5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 w:rsidRPr="00855D1D">
              <w:rPr>
                <w:b/>
                <w:color w:val="00B050"/>
                <w:sz w:val="12"/>
                <w:szCs w:val="12"/>
              </w:rPr>
              <w:t>IST2121 Introductio</w:t>
            </w:r>
            <w:r>
              <w:rPr>
                <w:b/>
                <w:color w:val="00B050"/>
                <w:sz w:val="12"/>
                <w:szCs w:val="12"/>
              </w:rPr>
              <w:t>n to Mathematical Statistics Gr.</w:t>
            </w:r>
            <w:r w:rsidRPr="00855D1D">
              <w:rPr>
                <w:b/>
                <w:color w:val="00B050"/>
                <w:sz w:val="12"/>
                <w:szCs w:val="12"/>
              </w:rPr>
              <w:t xml:space="preserve">1 </w:t>
            </w:r>
            <w:r>
              <w:rPr>
                <w:b/>
                <w:color w:val="00B050"/>
                <w:sz w:val="12"/>
                <w:szCs w:val="12"/>
              </w:rPr>
              <w:t>+ Gr.</w:t>
            </w:r>
            <w:r w:rsidRPr="00855D1D">
              <w:rPr>
                <w:b/>
                <w:color w:val="00B050"/>
                <w:sz w:val="12"/>
                <w:szCs w:val="12"/>
              </w:rPr>
              <w:t>2</w:t>
            </w:r>
          </w:p>
          <w:p w14:paraId="7F89E417" w14:textId="0C0C678B" w:rsidR="002420C5" w:rsidRPr="00510798" w:rsidRDefault="002420C5" w:rsidP="002420C5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Z-A02</w:t>
            </w:r>
          </w:p>
        </w:tc>
        <w:tc>
          <w:tcPr>
            <w:tcW w:w="2258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EB0071B" w14:textId="57966B16" w:rsidR="002420C5" w:rsidRPr="00FB457F" w:rsidRDefault="002420C5" w:rsidP="002420C5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ST3130 Karar Teorisi Gr.1</w:t>
            </w:r>
            <w:r>
              <w:rPr>
                <w:b/>
                <w:color w:val="943634" w:themeColor="accent2" w:themeShade="BF"/>
                <w:sz w:val="12"/>
                <w:szCs w:val="12"/>
              </w:rPr>
              <w:t xml:space="preserve"> </w:t>
            </w:r>
          </w:p>
          <w:p w14:paraId="680035FF" w14:textId="28DFC1E4" w:rsidR="002420C5" w:rsidRPr="007D543C" w:rsidRDefault="002420C5" w:rsidP="002420C5">
            <w:pPr>
              <w:spacing w:line="100" w:lineRule="atLeast"/>
              <w:jc w:val="center"/>
              <w:rPr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BZ-D09</w:t>
            </w:r>
          </w:p>
        </w:tc>
        <w:tc>
          <w:tcPr>
            <w:tcW w:w="2328" w:type="dxa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6B246A5A" w14:textId="77777777" w:rsidR="002420C5" w:rsidRPr="007D543C" w:rsidRDefault="002420C5" w:rsidP="002420C5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  <w:tr w:rsidR="002420C5" w:rsidRPr="007D543C" w14:paraId="2F7BFF7B" w14:textId="77777777" w:rsidTr="002E701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74D6EB83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415E61D" w14:textId="74CB8879" w:rsidR="002420C5" w:rsidRPr="007D543C" w:rsidRDefault="002420C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2.30</w:t>
            </w:r>
          </w:p>
        </w:tc>
        <w:tc>
          <w:tcPr>
            <w:tcW w:w="296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981F159" w14:textId="77777777" w:rsidR="00AF6430" w:rsidRDefault="00AF6430" w:rsidP="00AF6430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 w:rsidRPr="00855D1D">
              <w:rPr>
                <w:b/>
                <w:color w:val="00B050"/>
                <w:sz w:val="12"/>
                <w:szCs w:val="12"/>
              </w:rPr>
              <w:t xml:space="preserve">MAT1001 </w:t>
            </w:r>
            <w:r>
              <w:rPr>
                <w:b/>
                <w:color w:val="00B050"/>
                <w:sz w:val="12"/>
                <w:szCs w:val="12"/>
              </w:rPr>
              <w:t>Mathematics 1 Gr.1</w:t>
            </w:r>
          </w:p>
          <w:p w14:paraId="6E3DAA21" w14:textId="3914C5CA" w:rsidR="002420C5" w:rsidRPr="00510798" w:rsidRDefault="00AF6430" w:rsidP="00AF6430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color w:val="00B050"/>
                <w:sz w:val="11"/>
                <w:szCs w:val="11"/>
              </w:rPr>
              <w:t>BZ-D09</w:t>
            </w:r>
          </w:p>
        </w:tc>
        <w:tc>
          <w:tcPr>
            <w:tcW w:w="2587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AC41983" w14:textId="252FB2E0" w:rsidR="002420C5" w:rsidRPr="002F575B" w:rsidRDefault="002420C5" w:rsidP="002420C5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013A3D6" w14:textId="3204D9F6" w:rsidR="002420C5" w:rsidRPr="007D543C" w:rsidRDefault="002420C5" w:rsidP="002420C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  <w:p w14:paraId="20270AAB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</w:p>
        </w:tc>
        <w:tc>
          <w:tcPr>
            <w:tcW w:w="2328" w:type="dxa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14D0F60D" w14:textId="4F96DD0B" w:rsidR="002420C5" w:rsidRPr="007D543C" w:rsidRDefault="002420C5" w:rsidP="002420C5">
            <w:pPr>
              <w:jc w:val="center"/>
              <w:rPr>
                <w:color w:val="00B0F0"/>
                <w:sz w:val="11"/>
                <w:szCs w:val="11"/>
              </w:rPr>
            </w:pPr>
          </w:p>
        </w:tc>
      </w:tr>
      <w:tr w:rsidR="002420C5" w:rsidRPr="007D543C" w14:paraId="336344BC" w14:textId="77777777" w:rsidTr="002E701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4304D259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2B0670CE" w14:textId="5FB355EB" w:rsidR="002420C5" w:rsidRPr="007D543C" w:rsidRDefault="002420C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4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96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1226BD3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587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108F4117" w14:textId="0B47711A" w:rsidR="002420C5" w:rsidRPr="00297738" w:rsidRDefault="002420C5" w:rsidP="002420C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098B30A0" w14:textId="77777777" w:rsidR="002420C5" w:rsidRDefault="002420C5" w:rsidP="002420C5">
            <w:pPr>
              <w:spacing w:line="100" w:lineRule="atLeast"/>
              <w:jc w:val="center"/>
              <w:rPr>
                <w:b/>
                <w:color w:val="00B0F0"/>
                <w:sz w:val="12"/>
                <w:szCs w:val="12"/>
              </w:rPr>
            </w:pPr>
            <w:r>
              <w:rPr>
                <w:b/>
                <w:color w:val="00B0F0"/>
                <w:sz w:val="12"/>
                <w:szCs w:val="12"/>
              </w:rPr>
              <w:t>IST3160 Aktüeryaya Giriş Gr.</w:t>
            </w:r>
            <w:r w:rsidRPr="00855D1D">
              <w:rPr>
                <w:b/>
                <w:color w:val="00B0F0"/>
                <w:sz w:val="12"/>
                <w:szCs w:val="12"/>
              </w:rPr>
              <w:t xml:space="preserve">1 </w:t>
            </w:r>
          </w:p>
          <w:p w14:paraId="62C0D51D" w14:textId="2B1E1947" w:rsidR="002420C5" w:rsidRPr="007D543C" w:rsidRDefault="002420C5" w:rsidP="002420C5">
            <w:pPr>
              <w:spacing w:line="100" w:lineRule="atLeast"/>
              <w:jc w:val="center"/>
              <w:rPr>
                <w:color w:val="00B0F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BZ-D09</w:t>
            </w:r>
          </w:p>
        </w:tc>
        <w:tc>
          <w:tcPr>
            <w:tcW w:w="2328" w:type="dxa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5C22855E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</w:p>
        </w:tc>
      </w:tr>
      <w:tr w:rsidR="002420C5" w:rsidRPr="007D543C" w14:paraId="0BEC5870" w14:textId="77777777" w:rsidTr="002E701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0250B51F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51ACEC0B" w14:textId="721A11DA" w:rsidR="002420C5" w:rsidRPr="007D543C" w:rsidRDefault="002420C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6.00</w:t>
            </w:r>
          </w:p>
          <w:p w14:paraId="6D410B0D" w14:textId="77777777" w:rsidR="002420C5" w:rsidRPr="007D543C" w:rsidRDefault="002420C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351D2AE" w14:textId="291F1B98" w:rsidR="002420C5" w:rsidRPr="007D543C" w:rsidRDefault="002420C5" w:rsidP="002420C5">
            <w:pPr>
              <w:spacing w:line="100" w:lineRule="atLeast"/>
              <w:rPr>
                <w:b/>
                <w:sz w:val="11"/>
                <w:szCs w:val="11"/>
              </w:rPr>
            </w:pPr>
          </w:p>
        </w:tc>
        <w:tc>
          <w:tcPr>
            <w:tcW w:w="2587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8606F03" w14:textId="72E0ED3D" w:rsidR="002420C5" w:rsidRDefault="002420C5" w:rsidP="002420C5">
            <w:pPr>
              <w:spacing w:line="100" w:lineRule="atLeast"/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ST2131 Computer Programming I Gr.1</w:t>
            </w:r>
            <w:r>
              <w:rPr>
                <w:b/>
                <w:color w:val="943634" w:themeColor="accent2" w:themeShade="BF"/>
                <w:sz w:val="12"/>
                <w:szCs w:val="12"/>
              </w:rPr>
              <w:t xml:space="preserve"> </w:t>
            </w:r>
          </w:p>
          <w:p w14:paraId="250C4FC7" w14:textId="64F0461F" w:rsidR="002420C5" w:rsidRPr="00297738" w:rsidRDefault="002420C5" w:rsidP="002420C5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Z-A02</w:t>
            </w: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8356B5B" w14:textId="77777777" w:rsidR="002420C5" w:rsidRPr="007D543C" w:rsidRDefault="002420C5" w:rsidP="002420C5">
            <w:pPr>
              <w:spacing w:line="100" w:lineRule="atLeast"/>
              <w:rPr>
                <w:b/>
                <w:sz w:val="11"/>
                <w:szCs w:val="11"/>
              </w:rPr>
            </w:pPr>
          </w:p>
        </w:tc>
        <w:tc>
          <w:tcPr>
            <w:tcW w:w="2328" w:type="dxa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5A62A5B0" w14:textId="77777777" w:rsidR="002420C5" w:rsidRDefault="002420C5" w:rsidP="002420C5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 w:rsidRPr="009C7761">
              <w:rPr>
                <w:b/>
                <w:sz w:val="12"/>
                <w:szCs w:val="12"/>
              </w:rPr>
              <w:t xml:space="preserve">IST4111 Çok Değişkenli İstatistik I </w:t>
            </w:r>
          </w:p>
          <w:p w14:paraId="157B49CD" w14:textId="77777777" w:rsidR="002420C5" w:rsidRDefault="002420C5" w:rsidP="002420C5">
            <w:pPr>
              <w:spacing w:line="100" w:lineRule="atLeast"/>
              <w:jc w:val="center"/>
              <w:rPr>
                <w:b/>
                <w:sz w:val="12"/>
                <w:szCs w:val="12"/>
              </w:rPr>
            </w:pPr>
            <w:r w:rsidRPr="009C7761">
              <w:rPr>
                <w:b/>
                <w:sz w:val="12"/>
                <w:szCs w:val="12"/>
              </w:rPr>
              <w:t>Gr.1</w:t>
            </w:r>
            <w:r>
              <w:rPr>
                <w:b/>
                <w:sz w:val="12"/>
                <w:szCs w:val="12"/>
              </w:rPr>
              <w:t>+</w:t>
            </w:r>
            <w:r w:rsidRPr="009C7761">
              <w:rPr>
                <w:b/>
                <w:sz w:val="12"/>
                <w:szCs w:val="12"/>
              </w:rPr>
              <w:t xml:space="preserve"> Gr.2  </w:t>
            </w:r>
          </w:p>
          <w:p w14:paraId="34646E68" w14:textId="3CBC7D47" w:rsidR="002420C5" w:rsidRPr="007D543C" w:rsidRDefault="002420C5" w:rsidP="002420C5">
            <w:pPr>
              <w:spacing w:line="100" w:lineRule="atLeast"/>
              <w:jc w:val="center"/>
              <w:rPr>
                <w:color w:val="00B0F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BZ-D09</w:t>
            </w:r>
          </w:p>
        </w:tc>
      </w:tr>
      <w:tr w:rsidR="002420C5" w:rsidRPr="007D543C" w14:paraId="2144424F" w14:textId="77777777" w:rsidTr="002E701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bottom w:val="single" w:sz="18" w:space="0" w:color="auto"/>
              <w:right w:val="single" w:sz="12" w:space="0" w:color="auto"/>
            </w:tcBorders>
            <w:vAlign w:val="center"/>
          </w:tcPr>
          <w:p w14:paraId="5661B4ED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7D66D5F0" w14:textId="74B9C991" w:rsidR="002420C5" w:rsidRPr="007D543C" w:rsidRDefault="002420C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6.00-18.00</w:t>
            </w:r>
          </w:p>
        </w:tc>
        <w:tc>
          <w:tcPr>
            <w:tcW w:w="2963" w:type="dxa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6D2A6354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587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0E317332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vAlign w:val="center"/>
          </w:tcPr>
          <w:p w14:paraId="1A1D0B60" w14:textId="77777777" w:rsidR="002420C5" w:rsidRPr="007D543C" w:rsidRDefault="002420C5" w:rsidP="002420C5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  <w:tc>
          <w:tcPr>
            <w:tcW w:w="2328" w:type="dxa"/>
            <w:tcBorders>
              <w:top w:val="single" w:sz="12" w:space="0" w:color="auto"/>
              <w:left w:val="nil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</w:tcPr>
          <w:p w14:paraId="6CE3D2F4" w14:textId="0787FF7D" w:rsidR="002420C5" w:rsidRDefault="002420C5" w:rsidP="002420C5">
            <w:pPr>
              <w:spacing w:line="100" w:lineRule="atLeast"/>
              <w:jc w:val="center"/>
              <w:rPr>
                <w:b/>
                <w:color w:val="00B0F0"/>
                <w:sz w:val="11"/>
                <w:szCs w:val="11"/>
              </w:rPr>
            </w:pPr>
            <w:r w:rsidRPr="00C8615A">
              <w:rPr>
                <w:b/>
                <w:color w:val="00B0F0"/>
                <w:sz w:val="11"/>
                <w:szCs w:val="11"/>
              </w:rPr>
              <w:t>IST4241 Deneysel Tasarım 2</w:t>
            </w:r>
            <w:r>
              <w:rPr>
                <w:b/>
                <w:color w:val="00B0F0"/>
                <w:sz w:val="11"/>
                <w:szCs w:val="11"/>
              </w:rPr>
              <w:t xml:space="preserve"> </w:t>
            </w:r>
          </w:p>
          <w:p w14:paraId="674A1CEB" w14:textId="261EE762" w:rsidR="002420C5" w:rsidRPr="00297738" w:rsidRDefault="002420C5" w:rsidP="002420C5">
            <w:pPr>
              <w:spacing w:line="100" w:lineRule="atLeast"/>
              <w:jc w:val="center"/>
              <w:rPr>
                <w:b/>
                <w:color w:val="FF0000"/>
                <w:sz w:val="11"/>
                <w:szCs w:val="11"/>
              </w:rPr>
            </w:pPr>
            <w:r>
              <w:rPr>
                <w:b/>
                <w:color w:val="00B050"/>
                <w:sz w:val="11"/>
                <w:szCs w:val="11"/>
              </w:rPr>
              <w:t>BZ-D09</w:t>
            </w:r>
          </w:p>
        </w:tc>
      </w:tr>
      <w:tr w:rsidR="002420C5" w:rsidRPr="007D543C" w14:paraId="534A24C1" w14:textId="77777777" w:rsidTr="002E7014">
        <w:trPr>
          <w:cantSplit/>
          <w:trHeight w:val="288"/>
          <w:jc w:val="center"/>
        </w:trPr>
        <w:tc>
          <w:tcPr>
            <w:tcW w:w="55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  <w:vAlign w:val="center"/>
          </w:tcPr>
          <w:p w14:paraId="37F7E2D3" w14:textId="1474FA9F" w:rsidR="002420C5" w:rsidRDefault="00023E4C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>5</w:t>
            </w:r>
            <w:r w:rsidR="002420C5">
              <w:rPr>
                <w:rFonts w:ascii="Times New Roman" w:hAnsi="Times New Roman"/>
                <w:bCs w:val="0"/>
                <w:sz w:val="11"/>
                <w:szCs w:val="11"/>
              </w:rPr>
              <w:t xml:space="preserve"> </w:t>
            </w:r>
          </w:p>
          <w:p w14:paraId="3BC59CAF" w14:textId="1400B02D" w:rsidR="002420C5" w:rsidRDefault="00023E4C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sz w:val="11"/>
                <w:szCs w:val="11"/>
              </w:rPr>
              <w:t>Şubat</w:t>
            </w:r>
            <w:r w:rsidR="002420C5">
              <w:rPr>
                <w:rFonts w:ascii="Times New Roman" w:hAnsi="Times New Roman"/>
                <w:bCs w:val="0"/>
                <w:sz w:val="11"/>
                <w:szCs w:val="11"/>
              </w:rPr>
              <w:t xml:space="preserve"> </w:t>
            </w:r>
          </w:p>
          <w:p w14:paraId="7D7AE16A" w14:textId="77777777" w:rsidR="002420C5" w:rsidRPr="007D543C" w:rsidRDefault="002420C5" w:rsidP="002420C5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14:paraId="6E26AB65" w14:textId="77777777" w:rsidR="002420C5" w:rsidRPr="007D543C" w:rsidRDefault="002420C5" w:rsidP="002420C5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</w:p>
          <w:p w14:paraId="7574E3F0" w14:textId="301EA41D" w:rsidR="002420C5" w:rsidRPr="00E5362F" w:rsidRDefault="002420C5" w:rsidP="002420C5">
            <w:pPr>
              <w:pStyle w:val="Balk8"/>
              <w:spacing w:line="100" w:lineRule="atLeast"/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  <w:t>C</w:t>
            </w:r>
            <w:r>
              <w:rPr>
                <w:rFonts w:ascii="Times New Roman" w:hAnsi="Times New Roman"/>
                <w:b/>
                <w:i w:val="0"/>
                <w:iCs w:val="0"/>
                <w:sz w:val="11"/>
                <w:szCs w:val="11"/>
              </w:rPr>
              <w:t>.TESİ</w:t>
            </w:r>
          </w:p>
        </w:tc>
        <w:tc>
          <w:tcPr>
            <w:tcW w:w="715" w:type="dxa"/>
            <w:tcBorders>
              <w:top w:val="single" w:sz="18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2059657A" w14:textId="0B270DB2" w:rsidR="002420C5" w:rsidRPr="007D543C" w:rsidRDefault="002420C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9.00-11.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963" w:type="dxa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2096B364" w14:textId="3C1ED349" w:rsidR="002420C5" w:rsidRPr="007D543C" w:rsidRDefault="002420C5" w:rsidP="002420C5">
            <w:pPr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587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5748EEE" w14:textId="51F96729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0004D68" w14:textId="3789617A" w:rsidR="002420C5" w:rsidRDefault="002420C5" w:rsidP="002420C5">
            <w:pPr>
              <w:spacing w:line="100" w:lineRule="atLeast"/>
              <w:jc w:val="center"/>
              <w:rPr>
                <w:b/>
                <w:color w:val="00B050"/>
                <w:sz w:val="12"/>
                <w:szCs w:val="12"/>
              </w:rPr>
            </w:pPr>
            <w:r w:rsidRPr="002523A6">
              <w:rPr>
                <w:b/>
                <w:color w:val="00B050"/>
                <w:sz w:val="12"/>
                <w:szCs w:val="12"/>
              </w:rPr>
              <w:t xml:space="preserve">IST3121 </w:t>
            </w:r>
            <w:r>
              <w:rPr>
                <w:b/>
                <w:color w:val="00B050"/>
                <w:sz w:val="12"/>
                <w:szCs w:val="12"/>
              </w:rPr>
              <w:t xml:space="preserve">Regression Analysis I Gr.1 </w:t>
            </w:r>
          </w:p>
          <w:p w14:paraId="539C1E1F" w14:textId="37EF5A2D" w:rsidR="00452BB4" w:rsidRPr="008C163C" w:rsidRDefault="002420C5" w:rsidP="008C163C">
            <w:pPr>
              <w:jc w:val="center"/>
              <w:rPr>
                <w:b/>
                <w:sz w:val="12"/>
                <w:szCs w:val="12"/>
              </w:rPr>
            </w:pPr>
            <w:r>
              <w:rPr>
                <w:b/>
                <w:sz w:val="12"/>
                <w:szCs w:val="12"/>
              </w:rPr>
              <w:t>BZ-A06</w:t>
            </w:r>
            <w:r w:rsidR="008C163C">
              <w:rPr>
                <w:b/>
                <w:sz w:val="12"/>
                <w:szCs w:val="12"/>
              </w:rPr>
              <w:t>+</w:t>
            </w:r>
            <w:r w:rsidR="008C163C">
              <w:rPr>
                <w:color w:val="201F1E"/>
                <w:shd w:val="clear" w:color="auto" w:fill="FFFFFF"/>
              </w:rPr>
              <w:t xml:space="preserve"> </w:t>
            </w:r>
            <w:bookmarkStart w:id="0" w:name="_GoBack"/>
            <w:r w:rsidR="008C163C" w:rsidRPr="008C163C">
              <w:rPr>
                <w:b/>
                <w:sz w:val="12"/>
                <w:szCs w:val="12"/>
              </w:rPr>
              <w:t>BZ-D07</w:t>
            </w:r>
            <w:bookmarkEnd w:id="0"/>
          </w:p>
        </w:tc>
        <w:tc>
          <w:tcPr>
            <w:tcW w:w="2328" w:type="dxa"/>
            <w:tcBorders>
              <w:top w:val="single" w:sz="18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273C670D" w14:textId="11FFDBAE" w:rsidR="002420C5" w:rsidRPr="00305C52" w:rsidRDefault="002420C5" w:rsidP="002420C5">
            <w:pPr>
              <w:jc w:val="center"/>
              <w:rPr>
                <w:color w:val="EE24F0"/>
                <w:sz w:val="11"/>
                <w:szCs w:val="11"/>
              </w:rPr>
            </w:pPr>
          </w:p>
        </w:tc>
      </w:tr>
      <w:tr w:rsidR="002420C5" w:rsidRPr="007D543C" w14:paraId="74632AAE" w14:textId="77777777" w:rsidTr="002E7014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5E70E172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20B0DF9D" w14:textId="0DB7B831" w:rsidR="002420C5" w:rsidRPr="007D543C" w:rsidRDefault="002420C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1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3.00</w:t>
            </w:r>
          </w:p>
          <w:p w14:paraId="2B85AA62" w14:textId="1A8623A9" w:rsidR="002420C5" w:rsidRPr="007D543C" w:rsidRDefault="002420C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C93E6BB" w14:textId="3F4F8A85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587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77F84E13" w14:textId="77777777" w:rsidR="002420C5" w:rsidRDefault="002420C5" w:rsidP="002420C5">
            <w:pPr>
              <w:jc w:val="center"/>
              <w:rPr>
                <w:b/>
                <w:color w:val="943634" w:themeColor="accent2" w:themeShade="BF"/>
                <w:sz w:val="12"/>
                <w:szCs w:val="12"/>
              </w:rPr>
            </w:pP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IKT1101 İktisada Giriş I</w:t>
            </w:r>
            <w:r>
              <w:rPr>
                <w:b/>
                <w:color w:val="943634" w:themeColor="accent2" w:themeShade="BF"/>
                <w:sz w:val="12"/>
                <w:szCs w:val="12"/>
              </w:rPr>
              <w:t xml:space="preserve"> </w:t>
            </w:r>
            <w:r w:rsidRPr="00FB457F">
              <w:rPr>
                <w:b/>
                <w:color w:val="943634" w:themeColor="accent2" w:themeShade="BF"/>
                <w:sz w:val="12"/>
                <w:szCs w:val="12"/>
              </w:rPr>
              <w:t>Gr.8</w:t>
            </w:r>
            <w:r>
              <w:rPr>
                <w:b/>
                <w:color w:val="943634" w:themeColor="accent2" w:themeShade="BF"/>
                <w:sz w:val="12"/>
                <w:szCs w:val="12"/>
              </w:rPr>
              <w:t xml:space="preserve"> </w:t>
            </w:r>
          </w:p>
          <w:p w14:paraId="76F9805B" w14:textId="7F311E87" w:rsidR="002420C5" w:rsidRPr="007D543C" w:rsidRDefault="002420C5" w:rsidP="002420C5">
            <w:pPr>
              <w:spacing w:line="100" w:lineRule="atLeast"/>
              <w:jc w:val="center"/>
              <w:rPr>
                <w:b/>
                <w:color w:val="00B050"/>
                <w:sz w:val="11"/>
                <w:szCs w:val="11"/>
              </w:rPr>
            </w:pPr>
            <w:r>
              <w:rPr>
                <w:b/>
                <w:sz w:val="12"/>
                <w:szCs w:val="12"/>
              </w:rPr>
              <w:t>BZ-A06</w:t>
            </w: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CBE1087" w14:textId="59719139" w:rsidR="002420C5" w:rsidRPr="00510798" w:rsidRDefault="002420C5" w:rsidP="002420C5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2328" w:type="dxa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157ECD90" w14:textId="77777777" w:rsidR="002420C5" w:rsidRPr="00855D1D" w:rsidRDefault="002420C5" w:rsidP="002420C5">
            <w:pPr>
              <w:jc w:val="center"/>
              <w:rPr>
                <w:b/>
                <w:color w:val="00B0F0"/>
                <w:sz w:val="12"/>
                <w:szCs w:val="12"/>
              </w:rPr>
            </w:pPr>
            <w:r>
              <w:rPr>
                <w:b/>
                <w:color w:val="00B0F0"/>
                <w:sz w:val="12"/>
                <w:szCs w:val="12"/>
              </w:rPr>
              <w:t xml:space="preserve">IST4140 Bulanık Mantık Gr.1 </w:t>
            </w:r>
          </w:p>
          <w:p w14:paraId="028CF36C" w14:textId="4CF3B3D8" w:rsidR="002420C5" w:rsidRPr="00297738" w:rsidRDefault="002420C5" w:rsidP="002420C5">
            <w:pPr>
              <w:jc w:val="center"/>
              <w:rPr>
                <w:b/>
                <w:color w:val="00B0F0"/>
                <w:sz w:val="12"/>
                <w:szCs w:val="12"/>
              </w:rPr>
            </w:pPr>
            <w:r>
              <w:rPr>
                <w:b/>
                <w:color w:val="00B050"/>
                <w:sz w:val="11"/>
                <w:szCs w:val="11"/>
              </w:rPr>
              <w:t>BZ-D07</w:t>
            </w:r>
          </w:p>
        </w:tc>
      </w:tr>
      <w:tr w:rsidR="002420C5" w:rsidRPr="007D543C" w14:paraId="00B425FF" w14:textId="77777777" w:rsidTr="00E82B68">
        <w:trPr>
          <w:cantSplit/>
          <w:trHeight w:val="288"/>
          <w:jc w:val="center"/>
        </w:trPr>
        <w:tc>
          <w:tcPr>
            <w:tcW w:w="552" w:type="dxa"/>
            <w:vMerge/>
            <w:tcBorders>
              <w:left w:val="single" w:sz="18" w:space="0" w:color="auto"/>
              <w:right w:val="single" w:sz="12" w:space="0" w:color="auto"/>
            </w:tcBorders>
            <w:vAlign w:val="center"/>
          </w:tcPr>
          <w:p w14:paraId="0F3E015B" w14:textId="77777777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715" w:type="dxa"/>
            <w:tcBorders>
              <w:left w:val="nil"/>
              <w:right w:val="single" w:sz="12" w:space="0" w:color="auto"/>
            </w:tcBorders>
            <w:vAlign w:val="center"/>
          </w:tcPr>
          <w:p w14:paraId="58C6CB6F" w14:textId="504C942B" w:rsidR="002420C5" w:rsidRPr="007D543C" w:rsidRDefault="002420C5" w:rsidP="002420C5">
            <w:pPr>
              <w:pStyle w:val="Balk4"/>
              <w:spacing w:line="100" w:lineRule="atLeast"/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</w:pP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3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00-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15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.</w:t>
            </w:r>
            <w:r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  <w:r w:rsidRPr="007D543C">
              <w:rPr>
                <w:rFonts w:ascii="Times New Roman" w:hAnsi="Times New Roman"/>
                <w:bCs w:val="0"/>
                <w:color w:val="000000" w:themeColor="text1"/>
                <w:sz w:val="11"/>
                <w:szCs w:val="11"/>
              </w:rPr>
              <w:t>0</w:t>
            </w:r>
          </w:p>
        </w:tc>
        <w:tc>
          <w:tcPr>
            <w:tcW w:w="296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D77572F" w14:textId="24E439F8" w:rsidR="002420C5" w:rsidRPr="009269F3" w:rsidRDefault="002420C5" w:rsidP="002420C5">
            <w:pPr>
              <w:spacing w:line="100" w:lineRule="atLeast"/>
              <w:jc w:val="center"/>
              <w:rPr>
                <w:b/>
                <w:color w:val="FF0000"/>
                <w:sz w:val="11"/>
                <w:szCs w:val="11"/>
              </w:rPr>
            </w:pPr>
          </w:p>
        </w:tc>
        <w:tc>
          <w:tcPr>
            <w:tcW w:w="2587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6589B90" w14:textId="4A8E849D" w:rsidR="002420C5" w:rsidRPr="007D543C" w:rsidRDefault="002420C5" w:rsidP="002420C5">
            <w:pPr>
              <w:spacing w:line="100" w:lineRule="atLeast"/>
              <w:jc w:val="center"/>
              <w:rPr>
                <w:b/>
                <w:sz w:val="11"/>
                <w:szCs w:val="11"/>
              </w:rPr>
            </w:pPr>
          </w:p>
        </w:tc>
        <w:tc>
          <w:tcPr>
            <w:tcW w:w="225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684B5F9D" w14:textId="77777777" w:rsidR="002420C5" w:rsidRDefault="002420C5" w:rsidP="002420C5">
            <w:pPr>
              <w:jc w:val="center"/>
              <w:rPr>
                <w:b/>
                <w:sz w:val="12"/>
                <w:szCs w:val="12"/>
              </w:rPr>
            </w:pPr>
            <w:r w:rsidRPr="009C7761">
              <w:rPr>
                <w:b/>
                <w:sz w:val="12"/>
                <w:szCs w:val="12"/>
              </w:rPr>
              <w:t>IST3131 Araştırma Teknikleri Gr:1</w:t>
            </w:r>
            <w:r>
              <w:rPr>
                <w:b/>
                <w:sz w:val="12"/>
                <w:szCs w:val="12"/>
              </w:rPr>
              <w:t xml:space="preserve"> </w:t>
            </w:r>
          </w:p>
          <w:p w14:paraId="5054B5F5" w14:textId="41D44966" w:rsidR="002420C5" w:rsidRPr="007D543C" w:rsidRDefault="002420C5" w:rsidP="002420C5">
            <w:pPr>
              <w:spacing w:line="100" w:lineRule="atLeast"/>
              <w:jc w:val="center"/>
              <w:rPr>
                <w:sz w:val="11"/>
                <w:szCs w:val="11"/>
              </w:rPr>
            </w:pPr>
            <w:r>
              <w:rPr>
                <w:b/>
                <w:sz w:val="12"/>
                <w:szCs w:val="12"/>
              </w:rPr>
              <w:t>BZ-A06</w:t>
            </w:r>
          </w:p>
        </w:tc>
        <w:tc>
          <w:tcPr>
            <w:tcW w:w="2328" w:type="dxa"/>
            <w:tcBorders>
              <w:top w:val="single" w:sz="12" w:space="0" w:color="auto"/>
              <w:left w:val="nil"/>
              <w:bottom w:val="single" w:sz="12" w:space="0" w:color="auto"/>
              <w:right w:val="single" w:sz="18" w:space="0" w:color="auto"/>
            </w:tcBorders>
            <w:vAlign w:val="center"/>
          </w:tcPr>
          <w:p w14:paraId="5CD55F41" w14:textId="4DDD2EF4" w:rsidR="002420C5" w:rsidRPr="007D543C" w:rsidRDefault="002420C5" w:rsidP="002420C5">
            <w:pPr>
              <w:spacing w:line="100" w:lineRule="atLeast"/>
              <w:jc w:val="center"/>
              <w:rPr>
                <w:sz w:val="11"/>
                <w:szCs w:val="11"/>
              </w:rPr>
            </w:pPr>
          </w:p>
        </w:tc>
      </w:tr>
    </w:tbl>
    <w:p w14:paraId="0CF3B31D" w14:textId="1432AA04" w:rsidR="00484F81" w:rsidRDefault="00484F81" w:rsidP="00CE5CD1">
      <w:pPr>
        <w:jc w:val="center"/>
        <w:rPr>
          <w:b/>
          <w:color w:val="FF0000"/>
          <w:sz w:val="13"/>
          <w:szCs w:val="13"/>
        </w:rPr>
      </w:pPr>
    </w:p>
    <w:p w14:paraId="76B117C4" w14:textId="02E9C2E0" w:rsidR="00484F81" w:rsidRDefault="00484F81" w:rsidP="00484F81">
      <w:pPr>
        <w:rPr>
          <w:sz w:val="13"/>
          <w:szCs w:val="13"/>
        </w:rPr>
      </w:pPr>
    </w:p>
    <w:p w14:paraId="3B753284" w14:textId="77777777" w:rsidR="00484F81" w:rsidRDefault="00484F81" w:rsidP="00484F81">
      <w:pPr>
        <w:ind w:firstLine="708"/>
        <w:rPr>
          <w:sz w:val="13"/>
          <w:szCs w:val="13"/>
        </w:rPr>
      </w:pPr>
    </w:p>
    <w:p w14:paraId="1AE0E721" w14:textId="77777777" w:rsidR="00484F81" w:rsidRPr="00484F81" w:rsidRDefault="00484F81" w:rsidP="00484F81">
      <w:pPr>
        <w:ind w:firstLine="708"/>
        <w:rPr>
          <w:sz w:val="13"/>
          <w:szCs w:val="13"/>
        </w:rPr>
      </w:pPr>
    </w:p>
    <w:sectPr w:rsidR="00484F81" w:rsidRPr="00484F81" w:rsidSect="00476A84">
      <w:pgSz w:w="11907" w:h="16840" w:code="9"/>
      <w:pgMar w:top="40" w:right="244" w:bottom="284" w:left="567" w:header="708" w:footer="1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39D427" w14:textId="77777777" w:rsidR="00424078" w:rsidRDefault="00424078">
      <w:r>
        <w:separator/>
      </w:r>
    </w:p>
  </w:endnote>
  <w:endnote w:type="continuationSeparator" w:id="0">
    <w:p w14:paraId="4AE7F5FB" w14:textId="77777777" w:rsidR="00424078" w:rsidRDefault="00424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DA51D9" w14:textId="77777777" w:rsidR="00424078" w:rsidRDefault="00424078">
      <w:r>
        <w:separator/>
      </w:r>
    </w:p>
  </w:footnote>
  <w:footnote w:type="continuationSeparator" w:id="0">
    <w:p w14:paraId="17F0B091" w14:textId="77777777" w:rsidR="00424078" w:rsidRDefault="004240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DD6508"/>
    <w:multiLevelType w:val="hybridMultilevel"/>
    <w:tmpl w:val="F392D592"/>
    <w:lvl w:ilvl="0" w:tplc="041F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353ED4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FCC65DF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0556486"/>
    <w:multiLevelType w:val="hybridMultilevel"/>
    <w:tmpl w:val="B332F42E"/>
    <w:lvl w:ilvl="0" w:tplc="897AB260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1F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833178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6175F25"/>
    <w:multiLevelType w:val="hybridMultilevel"/>
    <w:tmpl w:val="775EBE0E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8F06F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0930895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53C021E1"/>
    <w:multiLevelType w:val="singleLevel"/>
    <w:tmpl w:val="041F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9" w15:restartNumberingAfterBreak="0">
    <w:nsid w:val="65C7533B"/>
    <w:multiLevelType w:val="singleLevel"/>
    <w:tmpl w:val="A3E6608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</w:abstractNum>
  <w:abstractNum w:abstractNumId="10" w15:restartNumberingAfterBreak="0">
    <w:nsid w:val="73165FEE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EAC6C99"/>
    <w:multiLevelType w:val="singleLevel"/>
    <w:tmpl w:val="041F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9"/>
  </w:num>
  <w:num w:numId="3">
    <w:abstractNumId w:val="4"/>
  </w:num>
  <w:num w:numId="4">
    <w:abstractNumId w:val="2"/>
  </w:num>
  <w:num w:numId="5">
    <w:abstractNumId w:val="7"/>
  </w:num>
  <w:num w:numId="6">
    <w:abstractNumId w:val="6"/>
  </w:num>
  <w:num w:numId="7">
    <w:abstractNumId w:val="1"/>
  </w:num>
  <w:num w:numId="8">
    <w:abstractNumId w:val="11"/>
  </w:num>
  <w:num w:numId="9">
    <w:abstractNumId w:val="10"/>
  </w:num>
  <w:num w:numId="10">
    <w:abstractNumId w:val="3"/>
  </w:num>
  <w:num w:numId="11">
    <w:abstractNumId w:val="5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0MDEwNzE0NzO3NLRQ0lEKTi0uzszPAykwNq4FAK6WJGAtAAAA"/>
  </w:docVars>
  <w:rsids>
    <w:rsidRoot w:val="009335A3"/>
    <w:rsid w:val="0000038C"/>
    <w:rsid w:val="00000A10"/>
    <w:rsid w:val="000013AB"/>
    <w:rsid w:val="000028DB"/>
    <w:rsid w:val="00002ABF"/>
    <w:rsid w:val="00010CBC"/>
    <w:rsid w:val="00012C3D"/>
    <w:rsid w:val="00013CEC"/>
    <w:rsid w:val="0001401C"/>
    <w:rsid w:val="000172C7"/>
    <w:rsid w:val="00017637"/>
    <w:rsid w:val="00017C95"/>
    <w:rsid w:val="00021E6E"/>
    <w:rsid w:val="00023E4C"/>
    <w:rsid w:val="00031984"/>
    <w:rsid w:val="00033AFE"/>
    <w:rsid w:val="00037D5A"/>
    <w:rsid w:val="0004094A"/>
    <w:rsid w:val="00047BC1"/>
    <w:rsid w:val="00050EC5"/>
    <w:rsid w:val="000524F4"/>
    <w:rsid w:val="00053376"/>
    <w:rsid w:val="000557E5"/>
    <w:rsid w:val="00057849"/>
    <w:rsid w:val="0006093E"/>
    <w:rsid w:val="0006319E"/>
    <w:rsid w:val="00067ED2"/>
    <w:rsid w:val="00074031"/>
    <w:rsid w:val="00091F43"/>
    <w:rsid w:val="000958AC"/>
    <w:rsid w:val="0009699C"/>
    <w:rsid w:val="000A223C"/>
    <w:rsid w:val="000A3AA1"/>
    <w:rsid w:val="000A52B3"/>
    <w:rsid w:val="000B1700"/>
    <w:rsid w:val="000B2C98"/>
    <w:rsid w:val="000B54D6"/>
    <w:rsid w:val="000B675E"/>
    <w:rsid w:val="000B68DA"/>
    <w:rsid w:val="000C6D17"/>
    <w:rsid w:val="000C7258"/>
    <w:rsid w:val="000C7DE2"/>
    <w:rsid w:val="000D3D22"/>
    <w:rsid w:val="000D5669"/>
    <w:rsid w:val="000D7549"/>
    <w:rsid w:val="000E05AA"/>
    <w:rsid w:val="000E1696"/>
    <w:rsid w:val="000E4AAC"/>
    <w:rsid w:val="000E588C"/>
    <w:rsid w:val="000E75C0"/>
    <w:rsid w:val="000F0B66"/>
    <w:rsid w:val="000F5EB6"/>
    <w:rsid w:val="000F60A6"/>
    <w:rsid w:val="000F65DE"/>
    <w:rsid w:val="00100E1A"/>
    <w:rsid w:val="0010239A"/>
    <w:rsid w:val="00103696"/>
    <w:rsid w:val="00106EFD"/>
    <w:rsid w:val="00112E36"/>
    <w:rsid w:val="00115895"/>
    <w:rsid w:val="0012016D"/>
    <w:rsid w:val="0012549E"/>
    <w:rsid w:val="001257AD"/>
    <w:rsid w:val="001262BD"/>
    <w:rsid w:val="00126851"/>
    <w:rsid w:val="0013308F"/>
    <w:rsid w:val="00134AC8"/>
    <w:rsid w:val="00135CCD"/>
    <w:rsid w:val="00140112"/>
    <w:rsid w:val="00151BD7"/>
    <w:rsid w:val="00151E02"/>
    <w:rsid w:val="00155CFD"/>
    <w:rsid w:val="0016070C"/>
    <w:rsid w:val="00160C2D"/>
    <w:rsid w:val="001649A4"/>
    <w:rsid w:val="00172C63"/>
    <w:rsid w:val="00180B1B"/>
    <w:rsid w:val="00181175"/>
    <w:rsid w:val="0018270F"/>
    <w:rsid w:val="00182803"/>
    <w:rsid w:val="001858FB"/>
    <w:rsid w:val="00185F93"/>
    <w:rsid w:val="00190E93"/>
    <w:rsid w:val="00192D9C"/>
    <w:rsid w:val="001930DD"/>
    <w:rsid w:val="00195858"/>
    <w:rsid w:val="001963FE"/>
    <w:rsid w:val="001975A2"/>
    <w:rsid w:val="001A00F6"/>
    <w:rsid w:val="001A1360"/>
    <w:rsid w:val="001A2509"/>
    <w:rsid w:val="001A5212"/>
    <w:rsid w:val="001B5399"/>
    <w:rsid w:val="001C1163"/>
    <w:rsid w:val="001C19C1"/>
    <w:rsid w:val="001C3027"/>
    <w:rsid w:val="001C41A4"/>
    <w:rsid w:val="001C4F63"/>
    <w:rsid w:val="001D09FD"/>
    <w:rsid w:val="001D1D72"/>
    <w:rsid w:val="001D3100"/>
    <w:rsid w:val="001D412D"/>
    <w:rsid w:val="001D6AF7"/>
    <w:rsid w:val="001D78B3"/>
    <w:rsid w:val="001E18A8"/>
    <w:rsid w:val="001E447B"/>
    <w:rsid w:val="001E6530"/>
    <w:rsid w:val="001F1EB2"/>
    <w:rsid w:val="001F5F8B"/>
    <w:rsid w:val="00204138"/>
    <w:rsid w:val="00204E7A"/>
    <w:rsid w:val="002111A6"/>
    <w:rsid w:val="00213F24"/>
    <w:rsid w:val="002141E2"/>
    <w:rsid w:val="00214849"/>
    <w:rsid w:val="0022109E"/>
    <w:rsid w:val="002233A4"/>
    <w:rsid w:val="00227CF6"/>
    <w:rsid w:val="002351D5"/>
    <w:rsid w:val="00236043"/>
    <w:rsid w:val="002404F0"/>
    <w:rsid w:val="002420C5"/>
    <w:rsid w:val="00242A79"/>
    <w:rsid w:val="0024456A"/>
    <w:rsid w:val="00244B8F"/>
    <w:rsid w:val="00246982"/>
    <w:rsid w:val="002470E0"/>
    <w:rsid w:val="0025176F"/>
    <w:rsid w:val="002520E9"/>
    <w:rsid w:val="00252B70"/>
    <w:rsid w:val="00255C13"/>
    <w:rsid w:val="00264BD7"/>
    <w:rsid w:val="00265E9C"/>
    <w:rsid w:val="00270A9F"/>
    <w:rsid w:val="002743AC"/>
    <w:rsid w:val="00276617"/>
    <w:rsid w:val="0028103D"/>
    <w:rsid w:val="002827C1"/>
    <w:rsid w:val="00287CF1"/>
    <w:rsid w:val="00287FE0"/>
    <w:rsid w:val="0029185F"/>
    <w:rsid w:val="00296866"/>
    <w:rsid w:val="00297738"/>
    <w:rsid w:val="002A399C"/>
    <w:rsid w:val="002A5BF5"/>
    <w:rsid w:val="002A6D23"/>
    <w:rsid w:val="002A7CCF"/>
    <w:rsid w:val="002B0C21"/>
    <w:rsid w:val="002B1634"/>
    <w:rsid w:val="002B2261"/>
    <w:rsid w:val="002B305E"/>
    <w:rsid w:val="002B5514"/>
    <w:rsid w:val="002B67D4"/>
    <w:rsid w:val="002C4048"/>
    <w:rsid w:val="002C4D3D"/>
    <w:rsid w:val="002C7EF3"/>
    <w:rsid w:val="002D07B1"/>
    <w:rsid w:val="002D42E1"/>
    <w:rsid w:val="002D7E4E"/>
    <w:rsid w:val="002E22BF"/>
    <w:rsid w:val="002E7014"/>
    <w:rsid w:val="002E72C5"/>
    <w:rsid w:val="002E7726"/>
    <w:rsid w:val="002F30FB"/>
    <w:rsid w:val="002F575B"/>
    <w:rsid w:val="002F6C75"/>
    <w:rsid w:val="003011F0"/>
    <w:rsid w:val="00305C52"/>
    <w:rsid w:val="0030701F"/>
    <w:rsid w:val="00310E98"/>
    <w:rsid w:val="003129AB"/>
    <w:rsid w:val="003149B8"/>
    <w:rsid w:val="003164E7"/>
    <w:rsid w:val="00322A79"/>
    <w:rsid w:val="00322BE3"/>
    <w:rsid w:val="00327702"/>
    <w:rsid w:val="00330042"/>
    <w:rsid w:val="00335CD7"/>
    <w:rsid w:val="00345CBD"/>
    <w:rsid w:val="0035045B"/>
    <w:rsid w:val="00351DA8"/>
    <w:rsid w:val="00353482"/>
    <w:rsid w:val="00355A03"/>
    <w:rsid w:val="003657CB"/>
    <w:rsid w:val="003701A7"/>
    <w:rsid w:val="003761DB"/>
    <w:rsid w:val="00382096"/>
    <w:rsid w:val="00384F8D"/>
    <w:rsid w:val="003856B9"/>
    <w:rsid w:val="0038685A"/>
    <w:rsid w:val="003931A4"/>
    <w:rsid w:val="0039377C"/>
    <w:rsid w:val="00393785"/>
    <w:rsid w:val="00395AE9"/>
    <w:rsid w:val="00396C31"/>
    <w:rsid w:val="00397E52"/>
    <w:rsid w:val="003A0FDF"/>
    <w:rsid w:val="003A1670"/>
    <w:rsid w:val="003A1764"/>
    <w:rsid w:val="003A1B3C"/>
    <w:rsid w:val="003A4805"/>
    <w:rsid w:val="003B0257"/>
    <w:rsid w:val="003B245C"/>
    <w:rsid w:val="003B3AB6"/>
    <w:rsid w:val="003B3D3B"/>
    <w:rsid w:val="003B6971"/>
    <w:rsid w:val="003B74F4"/>
    <w:rsid w:val="003C1AE2"/>
    <w:rsid w:val="003C298F"/>
    <w:rsid w:val="003C4295"/>
    <w:rsid w:val="003D039D"/>
    <w:rsid w:val="003D4192"/>
    <w:rsid w:val="003D6303"/>
    <w:rsid w:val="003D64AE"/>
    <w:rsid w:val="003E3D4E"/>
    <w:rsid w:val="003E5E03"/>
    <w:rsid w:val="003F0655"/>
    <w:rsid w:val="003F3DD0"/>
    <w:rsid w:val="003F7612"/>
    <w:rsid w:val="00402C82"/>
    <w:rsid w:val="00405112"/>
    <w:rsid w:val="00407CA0"/>
    <w:rsid w:val="00410532"/>
    <w:rsid w:val="00415225"/>
    <w:rsid w:val="004214DA"/>
    <w:rsid w:val="004229AB"/>
    <w:rsid w:val="00424078"/>
    <w:rsid w:val="00424835"/>
    <w:rsid w:val="00426286"/>
    <w:rsid w:val="00430603"/>
    <w:rsid w:val="00431CA9"/>
    <w:rsid w:val="00431E69"/>
    <w:rsid w:val="00435E76"/>
    <w:rsid w:val="00436366"/>
    <w:rsid w:val="00440AD3"/>
    <w:rsid w:val="00442AD6"/>
    <w:rsid w:val="00443C0C"/>
    <w:rsid w:val="00444A48"/>
    <w:rsid w:val="004452C5"/>
    <w:rsid w:val="004462FD"/>
    <w:rsid w:val="0044724A"/>
    <w:rsid w:val="00451A95"/>
    <w:rsid w:val="00452BB4"/>
    <w:rsid w:val="00461E42"/>
    <w:rsid w:val="00463378"/>
    <w:rsid w:val="004652E1"/>
    <w:rsid w:val="004658B0"/>
    <w:rsid w:val="00470BD8"/>
    <w:rsid w:val="00474754"/>
    <w:rsid w:val="0047531E"/>
    <w:rsid w:val="00475BDF"/>
    <w:rsid w:val="00476A84"/>
    <w:rsid w:val="00477E25"/>
    <w:rsid w:val="00484F81"/>
    <w:rsid w:val="004854B7"/>
    <w:rsid w:val="004858AC"/>
    <w:rsid w:val="00492723"/>
    <w:rsid w:val="004952BD"/>
    <w:rsid w:val="004B03D5"/>
    <w:rsid w:val="004B3839"/>
    <w:rsid w:val="004B659A"/>
    <w:rsid w:val="004C17D9"/>
    <w:rsid w:val="004C33E8"/>
    <w:rsid w:val="004C34AC"/>
    <w:rsid w:val="004C3561"/>
    <w:rsid w:val="004C3BCB"/>
    <w:rsid w:val="004C411B"/>
    <w:rsid w:val="004C727C"/>
    <w:rsid w:val="004D31E2"/>
    <w:rsid w:val="004D5300"/>
    <w:rsid w:val="004D5A86"/>
    <w:rsid w:val="004D6A5D"/>
    <w:rsid w:val="004D75C5"/>
    <w:rsid w:val="004E0276"/>
    <w:rsid w:val="004E5BDE"/>
    <w:rsid w:val="004F1F4F"/>
    <w:rsid w:val="004F20D3"/>
    <w:rsid w:val="004F381C"/>
    <w:rsid w:val="004F3CFD"/>
    <w:rsid w:val="004F4A33"/>
    <w:rsid w:val="004F5767"/>
    <w:rsid w:val="004F6B94"/>
    <w:rsid w:val="00501507"/>
    <w:rsid w:val="00506861"/>
    <w:rsid w:val="00507237"/>
    <w:rsid w:val="00507741"/>
    <w:rsid w:val="005077D0"/>
    <w:rsid w:val="00510798"/>
    <w:rsid w:val="0051357C"/>
    <w:rsid w:val="00520CDC"/>
    <w:rsid w:val="00524BA1"/>
    <w:rsid w:val="00525DAC"/>
    <w:rsid w:val="00530FCD"/>
    <w:rsid w:val="00533DFC"/>
    <w:rsid w:val="005353EC"/>
    <w:rsid w:val="00535A1D"/>
    <w:rsid w:val="00535E2C"/>
    <w:rsid w:val="0053625C"/>
    <w:rsid w:val="005400C0"/>
    <w:rsid w:val="00542F02"/>
    <w:rsid w:val="00543D9B"/>
    <w:rsid w:val="00554C96"/>
    <w:rsid w:val="00561328"/>
    <w:rsid w:val="00561A11"/>
    <w:rsid w:val="00562474"/>
    <w:rsid w:val="00563F47"/>
    <w:rsid w:val="00563F88"/>
    <w:rsid w:val="00563FF1"/>
    <w:rsid w:val="00577A65"/>
    <w:rsid w:val="00577DEE"/>
    <w:rsid w:val="00584F12"/>
    <w:rsid w:val="00586E05"/>
    <w:rsid w:val="00587B2D"/>
    <w:rsid w:val="00595381"/>
    <w:rsid w:val="00596813"/>
    <w:rsid w:val="00597F38"/>
    <w:rsid w:val="005A2398"/>
    <w:rsid w:val="005A4EBF"/>
    <w:rsid w:val="005B10C0"/>
    <w:rsid w:val="005B1399"/>
    <w:rsid w:val="005B57A6"/>
    <w:rsid w:val="005B5B84"/>
    <w:rsid w:val="005C1E56"/>
    <w:rsid w:val="005C2F2D"/>
    <w:rsid w:val="005C3654"/>
    <w:rsid w:val="005C4DAD"/>
    <w:rsid w:val="005C4F47"/>
    <w:rsid w:val="005C7045"/>
    <w:rsid w:val="005D3507"/>
    <w:rsid w:val="005D50D9"/>
    <w:rsid w:val="005D54AD"/>
    <w:rsid w:val="005D7BEF"/>
    <w:rsid w:val="005E0C1A"/>
    <w:rsid w:val="005E55B6"/>
    <w:rsid w:val="005E5F07"/>
    <w:rsid w:val="005E601E"/>
    <w:rsid w:val="005E7E72"/>
    <w:rsid w:val="005F19FD"/>
    <w:rsid w:val="005F3883"/>
    <w:rsid w:val="00606220"/>
    <w:rsid w:val="00606836"/>
    <w:rsid w:val="00607B8A"/>
    <w:rsid w:val="00612878"/>
    <w:rsid w:val="006160A4"/>
    <w:rsid w:val="0062082C"/>
    <w:rsid w:val="00624A7C"/>
    <w:rsid w:val="00625250"/>
    <w:rsid w:val="006316F4"/>
    <w:rsid w:val="00635408"/>
    <w:rsid w:val="00636414"/>
    <w:rsid w:val="00637242"/>
    <w:rsid w:val="00642C3B"/>
    <w:rsid w:val="00642F2B"/>
    <w:rsid w:val="006454C5"/>
    <w:rsid w:val="0064695F"/>
    <w:rsid w:val="0064706E"/>
    <w:rsid w:val="0066124B"/>
    <w:rsid w:val="00662D5D"/>
    <w:rsid w:val="00664918"/>
    <w:rsid w:val="00665B94"/>
    <w:rsid w:val="00671CE5"/>
    <w:rsid w:val="006721FA"/>
    <w:rsid w:val="006731A0"/>
    <w:rsid w:val="006840E2"/>
    <w:rsid w:val="00686348"/>
    <w:rsid w:val="00686C2B"/>
    <w:rsid w:val="006901EA"/>
    <w:rsid w:val="006910B2"/>
    <w:rsid w:val="00694EA1"/>
    <w:rsid w:val="00696F74"/>
    <w:rsid w:val="006A21DC"/>
    <w:rsid w:val="006A6814"/>
    <w:rsid w:val="006B1BBB"/>
    <w:rsid w:val="006C2359"/>
    <w:rsid w:val="006C3582"/>
    <w:rsid w:val="006D082D"/>
    <w:rsid w:val="006D64DC"/>
    <w:rsid w:val="006D7300"/>
    <w:rsid w:val="006E0306"/>
    <w:rsid w:val="006E2B9F"/>
    <w:rsid w:val="006E42F1"/>
    <w:rsid w:val="006E6C6B"/>
    <w:rsid w:val="006E79EB"/>
    <w:rsid w:val="007001B5"/>
    <w:rsid w:val="007026D2"/>
    <w:rsid w:val="007053F8"/>
    <w:rsid w:val="00706D5D"/>
    <w:rsid w:val="00710D7E"/>
    <w:rsid w:val="00711673"/>
    <w:rsid w:val="007127B8"/>
    <w:rsid w:val="00712897"/>
    <w:rsid w:val="007147DD"/>
    <w:rsid w:val="007165F1"/>
    <w:rsid w:val="00716831"/>
    <w:rsid w:val="00716875"/>
    <w:rsid w:val="00716ACD"/>
    <w:rsid w:val="00717600"/>
    <w:rsid w:val="007178C2"/>
    <w:rsid w:val="00723CB4"/>
    <w:rsid w:val="0072507E"/>
    <w:rsid w:val="00726116"/>
    <w:rsid w:val="00735465"/>
    <w:rsid w:val="0073551F"/>
    <w:rsid w:val="00737A54"/>
    <w:rsid w:val="00740E50"/>
    <w:rsid w:val="007416F7"/>
    <w:rsid w:val="00742650"/>
    <w:rsid w:val="0074329D"/>
    <w:rsid w:val="007464DF"/>
    <w:rsid w:val="0075388C"/>
    <w:rsid w:val="007547BE"/>
    <w:rsid w:val="007566DF"/>
    <w:rsid w:val="00761AAE"/>
    <w:rsid w:val="00763007"/>
    <w:rsid w:val="00764D15"/>
    <w:rsid w:val="007726FB"/>
    <w:rsid w:val="007802CD"/>
    <w:rsid w:val="00781710"/>
    <w:rsid w:val="007857E5"/>
    <w:rsid w:val="00786E6A"/>
    <w:rsid w:val="00786ECC"/>
    <w:rsid w:val="007870CB"/>
    <w:rsid w:val="00797675"/>
    <w:rsid w:val="007A0E0A"/>
    <w:rsid w:val="007A30CF"/>
    <w:rsid w:val="007A7015"/>
    <w:rsid w:val="007B09EA"/>
    <w:rsid w:val="007B1F18"/>
    <w:rsid w:val="007B37F4"/>
    <w:rsid w:val="007B4E83"/>
    <w:rsid w:val="007B51AE"/>
    <w:rsid w:val="007C0CEA"/>
    <w:rsid w:val="007C10DC"/>
    <w:rsid w:val="007C135E"/>
    <w:rsid w:val="007C1711"/>
    <w:rsid w:val="007C1FC7"/>
    <w:rsid w:val="007C31B9"/>
    <w:rsid w:val="007C33DE"/>
    <w:rsid w:val="007C5401"/>
    <w:rsid w:val="007D0EAE"/>
    <w:rsid w:val="007D4D7B"/>
    <w:rsid w:val="007D543C"/>
    <w:rsid w:val="007E176B"/>
    <w:rsid w:val="007E23C4"/>
    <w:rsid w:val="007E47F0"/>
    <w:rsid w:val="007E5892"/>
    <w:rsid w:val="007E639E"/>
    <w:rsid w:val="007F75EA"/>
    <w:rsid w:val="00801DE8"/>
    <w:rsid w:val="008045C0"/>
    <w:rsid w:val="00812B4F"/>
    <w:rsid w:val="0081408C"/>
    <w:rsid w:val="0082178F"/>
    <w:rsid w:val="008236CF"/>
    <w:rsid w:val="00824A15"/>
    <w:rsid w:val="00825480"/>
    <w:rsid w:val="00826131"/>
    <w:rsid w:val="008267BC"/>
    <w:rsid w:val="00832AD3"/>
    <w:rsid w:val="00835894"/>
    <w:rsid w:val="008358F9"/>
    <w:rsid w:val="00837A45"/>
    <w:rsid w:val="008406C0"/>
    <w:rsid w:val="008435F0"/>
    <w:rsid w:val="008469CE"/>
    <w:rsid w:val="00852DA9"/>
    <w:rsid w:val="00853DD0"/>
    <w:rsid w:val="00854EC8"/>
    <w:rsid w:val="00856081"/>
    <w:rsid w:val="00856AF3"/>
    <w:rsid w:val="00857660"/>
    <w:rsid w:val="00857665"/>
    <w:rsid w:val="00861EC1"/>
    <w:rsid w:val="00862473"/>
    <w:rsid w:val="00862BA9"/>
    <w:rsid w:val="00864CB3"/>
    <w:rsid w:val="00864D83"/>
    <w:rsid w:val="008654A6"/>
    <w:rsid w:val="0086620C"/>
    <w:rsid w:val="008668CE"/>
    <w:rsid w:val="008816A4"/>
    <w:rsid w:val="00884085"/>
    <w:rsid w:val="00894859"/>
    <w:rsid w:val="008951D7"/>
    <w:rsid w:val="008961AA"/>
    <w:rsid w:val="008A157C"/>
    <w:rsid w:val="008A6D25"/>
    <w:rsid w:val="008B05B5"/>
    <w:rsid w:val="008B0610"/>
    <w:rsid w:val="008B23F5"/>
    <w:rsid w:val="008B48F5"/>
    <w:rsid w:val="008B7085"/>
    <w:rsid w:val="008B7511"/>
    <w:rsid w:val="008C163C"/>
    <w:rsid w:val="008C179F"/>
    <w:rsid w:val="008D08FD"/>
    <w:rsid w:val="008D4A85"/>
    <w:rsid w:val="008D4B38"/>
    <w:rsid w:val="008D61E6"/>
    <w:rsid w:val="008D6DF6"/>
    <w:rsid w:val="008E13AA"/>
    <w:rsid w:val="008E2D7B"/>
    <w:rsid w:val="008E690A"/>
    <w:rsid w:val="008E7051"/>
    <w:rsid w:val="008E7DE7"/>
    <w:rsid w:val="008F1370"/>
    <w:rsid w:val="008F1694"/>
    <w:rsid w:val="008F380B"/>
    <w:rsid w:val="008F6657"/>
    <w:rsid w:val="008F71AA"/>
    <w:rsid w:val="00901079"/>
    <w:rsid w:val="00903FD0"/>
    <w:rsid w:val="00904082"/>
    <w:rsid w:val="00906C36"/>
    <w:rsid w:val="00912C1E"/>
    <w:rsid w:val="00913B2D"/>
    <w:rsid w:val="00915372"/>
    <w:rsid w:val="00915CD4"/>
    <w:rsid w:val="00916507"/>
    <w:rsid w:val="00917E51"/>
    <w:rsid w:val="00921BBC"/>
    <w:rsid w:val="0092408D"/>
    <w:rsid w:val="00925013"/>
    <w:rsid w:val="00925696"/>
    <w:rsid w:val="00925FA0"/>
    <w:rsid w:val="00926554"/>
    <w:rsid w:val="009269F3"/>
    <w:rsid w:val="00926CDE"/>
    <w:rsid w:val="00930136"/>
    <w:rsid w:val="00931E40"/>
    <w:rsid w:val="009335A3"/>
    <w:rsid w:val="00933741"/>
    <w:rsid w:val="00935BDA"/>
    <w:rsid w:val="00936156"/>
    <w:rsid w:val="00940DC5"/>
    <w:rsid w:val="00941409"/>
    <w:rsid w:val="00941AF1"/>
    <w:rsid w:val="009450E1"/>
    <w:rsid w:val="00946FB2"/>
    <w:rsid w:val="00956C27"/>
    <w:rsid w:val="00957E12"/>
    <w:rsid w:val="009669E2"/>
    <w:rsid w:val="00971D12"/>
    <w:rsid w:val="00973243"/>
    <w:rsid w:val="0097713B"/>
    <w:rsid w:val="00981212"/>
    <w:rsid w:val="0098387C"/>
    <w:rsid w:val="00986D16"/>
    <w:rsid w:val="00986DEE"/>
    <w:rsid w:val="009878CA"/>
    <w:rsid w:val="00991944"/>
    <w:rsid w:val="00991AA0"/>
    <w:rsid w:val="009931E2"/>
    <w:rsid w:val="00994795"/>
    <w:rsid w:val="00995ED8"/>
    <w:rsid w:val="0099775C"/>
    <w:rsid w:val="009A00C8"/>
    <w:rsid w:val="009A1A0C"/>
    <w:rsid w:val="009A3A5B"/>
    <w:rsid w:val="009A69E5"/>
    <w:rsid w:val="009B4DDE"/>
    <w:rsid w:val="009C1052"/>
    <w:rsid w:val="009C1DB9"/>
    <w:rsid w:val="009C405F"/>
    <w:rsid w:val="009C4C3B"/>
    <w:rsid w:val="009C5FD0"/>
    <w:rsid w:val="009C6D23"/>
    <w:rsid w:val="009C76A8"/>
    <w:rsid w:val="009D2EF9"/>
    <w:rsid w:val="009E51CB"/>
    <w:rsid w:val="009E6C07"/>
    <w:rsid w:val="009F070A"/>
    <w:rsid w:val="009F0965"/>
    <w:rsid w:val="009F2482"/>
    <w:rsid w:val="009F4632"/>
    <w:rsid w:val="00A04272"/>
    <w:rsid w:val="00A04B34"/>
    <w:rsid w:val="00A0565D"/>
    <w:rsid w:val="00A077E9"/>
    <w:rsid w:val="00A12F8C"/>
    <w:rsid w:val="00A15CBE"/>
    <w:rsid w:val="00A22E0A"/>
    <w:rsid w:val="00A24900"/>
    <w:rsid w:val="00A35B97"/>
    <w:rsid w:val="00A365F9"/>
    <w:rsid w:val="00A365FF"/>
    <w:rsid w:val="00A367B6"/>
    <w:rsid w:val="00A36CF7"/>
    <w:rsid w:val="00A46E72"/>
    <w:rsid w:val="00A503F6"/>
    <w:rsid w:val="00A53417"/>
    <w:rsid w:val="00A53DB2"/>
    <w:rsid w:val="00A55C34"/>
    <w:rsid w:val="00A57660"/>
    <w:rsid w:val="00A60793"/>
    <w:rsid w:val="00A635C8"/>
    <w:rsid w:val="00A63829"/>
    <w:rsid w:val="00A63C80"/>
    <w:rsid w:val="00A66CC5"/>
    <w:rsid w:val="00A67635"/>
    <w:rsid w:val="00A70C23"/>
    <w:rsid w:val="00A734F2"/>
    <w:rsid w:val="00A759CF"/>
    <w:rsid w:val="00A92C97"/>
    <w:rsid w:val="00A93ED6"/>
    <w:rsid w:val="00A95304"/>
    <w:rsid w:val="00A970CB"/>
    <w:rsid w:val="00AA1933"/>
    <w:rsid w:val="00AA3EF3"/>
    <w:rsid w:val="00AA6FA4"/>
    <w:rsid w:val="00AA7294"/>
    <w:rsid w:val="00AB1C2C"/>
    <w:rsid w:val="00AB4132"/>
    <w:rsid w:val="00AB6732"/>
    <w:rsid w:val="00AC0CCA"/>
    <w:rsid w:val="00AC13E5"/>
    <w:rsid w:val="00AC20CE"/>
    <w:rsid w:val="00AC3549"/>
    <w:rsid w:val="00AC50D1"/>
    <w:rsid w:val="00AC76C7"/>
    <w:rsid w:val="00AD278F"/>
    <w:rsid w:val="00AD31E8"/>
    <w:rsid w:val="00AD5C0E"/>
    <w:rsid w:val="00AD7707"/>
    <w:rsid w:val="00AD79B6"/>
    <w:rsid w:val="00AD7F58"/>
    <w:rsid w:val="00AF077E"/>
    <w:rsid w:val="00AF6430"/>
    <w:rsid w:val="00B04EBD"/>
    <w:rsid w:val="00B13881"/>
    <w:rsid w:val="00B144BE"/>
    <w:rsid w:val="00B148F6"/>
    <w:rsid w:val="00B21451"/>
    <w:rsid w:val="00B274AD"/>
    <w:rsid w:val="00B27A70"/>
    <w:rsid w:val="00B30163"/>
    <w:rsid w:val="00B33069"/>
    <w:rsid w:val="00B335E1"/>
    <w:rsid w:val="00B36B05"/>
    <w:rsid w:val="00B3785F"/>
    <w:rsid w:val="00B47914"/>
    <w:rsid w:val="00B47CE1"/>
    <w:rsid w:val="00B509CA"/>
    <w:rsid w:val="00B54D93"/>
    <w:rsid w:val="00B60E63"/>
    <w:rsid w:val="00B62580"/>
    <w:rsid w:val="00B67DE7"/>
    <w:rsid w:val="00B70D06"/>
    <w:rsid w:val="00B732D5"/>
    <w:rsid w:val="00B82716"/>
    <w:rsid w:val="00B862E1"/>
    <w:rsid w:val="00B87D32"/>
    <w:rsid w:val="00B95B15"/>
    <w:rsid w:val="00BA216C"/>
    <w:rsid w:val="00BA6826"/>
    <w:rsid w:val="00BA68F8"/>
    <w:rsid w:val="00BB14AB"/>
    <w:rsid w:val="00BB3160"/>
    <w:rsid w:val="00BB5D67"/>
    <w:rsid w:val="00BB71F1"/>
    <w:rsid w:val="00BC0FD6"/>
    <w:rsid w:val="00BC2D59"/>
    <w:rsid w:val="00BC4685"/>
    <w:rsid w:val="00BC49FF"/>
    <w:rsid w:val="00BC768A"/>
    <w:rsid w:val="00BD1AFD"/>
    <w:rsid w:val="00BE0716"/>
    <w:rsid w:val="00BE0EB5"/>
    <w:rsid w:val="00BE1203"/>
    <w:rsid w:val="00BE21B7"/>
    <w:rsid w:val="00BE2E06"/>
    <w:rsid w:val="00BE2F6A"/>
    <w:rsid w:val="00BE4496"/>
    <w:rsid w:val="00BE4FAC"/>
    <w:rsid w:val="00BF1521"/>
    <w:rsid w:val="00BF2DB8"/>
    <w:rsid w:val="00BF6005"/>
    <w:rsid w:val="00BF716A"/>
    <w:rsid w:val="00C0783A"/>
    <w:rsid w:val="00C120B6"/>
    <w:rsid w:val="00C17B6B"/>
    <w:rsid w:val="00C21891"/>
    <w:rsid w:val="00C2450D"/>
    <w:rsid w:val="00C32047"/>
    <w:rsid w:val="00C3230F"/>
    <w:rsid w:val="00C376DD"/>
    <w:rsid w:val="00C416C0"/>
    <w:rsid w:val="00C46582"/>
    <w:rsid w:val="00C47464"/>
    <w:rsid w:val="00C52AFF"/>
    <w:rsid w:val="00C63030"/>
    <w:rsid w:val="00C679EC"/>
    <w:rsid w:val="00C67C68"/>
    <w:rsid w:val="00C8615A"/>
    <w:rsid w:val="00C87C78"/>
    <w:rsid w:val="00C908E6"/>
    <w:rsid w:val="00C90ABC"/>
    <w:rsid w:val="00C90AD7"/>
    <w:rsid w:val="00C924A3"/>
    <w:rsid w:val="00CA161D"/>
    <w:rsid w:val="00CA5694"/>
    <w:rsid w:val="00CA6AE2"/>
    <w:rsid w:val="00CB0F18"/>
    <w:rsid w:val="00CB2586"/>
    <w:rsid w:val="00CB59E5"/>
    <w:rsid w:val="00CB7BD1"/>
    <w:rsid w:val="00CC0719"/>
    <w:rsid w:val="00CC1818"/>
    <w:rsid w:val="00CC23DC"/>
    <w:rsid w:val="00CC5C95"/>
    <w:rsid w:val="00CC6525"/>
    <w:rsid w:val="00CC7032"/>
    <w:rsid w:val="00CC7F59"/>
    <w:rsid w:val="00CD5BC8"/>
    <w:rsid w:val="00CE0F2E"/>
    <w:rsid w:val="00CE17D4"/>
    <w:rsid w:val="00CE4855"/>
    <w:rsid w:val="00CE5CD1"/>
    <w:rsid w:val="00CF02F0"/>
    <w:rsid w:val="00CF182A"/>
    <w:rsid w:val="00CF468D"/>
    <w:rsid w:val="00CF7F1A"/>
    <w:rsid w:val="00D029A2"/>
    <w:rsid w:val="00D04284"/>
    <w:rsid w:val="00D05CD9"/>
    <w:rsid w:val="00D05D73"/>
    <w:rsid w:val="00D067D3"/>
    <w:rsid w:val="00D06B85"/>
    <w:rsid w:val="00D11495"/>
    <w:rsid w:val="00D11912"/>
    <w:rsid w:val="00D1478C"/>
    <w:rsid w:val="00D156F7"/>
    <w:rsid w:val="00D1644C"/>
    <w:rsid w:val="00D166BA"/>
    <w:rsid w:val="00D17922"/>
    <w:rsid w:val="00D23C31"/>
    <w:rsid w:val="00D2642C"/>
    <w:rsid w:val="00D274F7"/>
    <w:rsid w:val="00D31FEA"/>
    <w:rsid w:val="00D35A54"/>
    <w:rsid w:val="00D41013"/>
    <w:rsid w:val="00D447E5"/>
    <w:rsid w:val="00D44C05"/>
    <w:rsid w:val="00D54DC6"/>
    <w:rsid w:val="00D55B84"/>
    <w:rsid w:val="00D661AC"/>
    <w:rsid w:val="00D66709"/>
    <w:rsid w:val="00D66F69"/>
    <w:rsid w:val="00D678AE"/>
    <w:rsid w:val="00D72649"/>
    <w:rsid w:val="00D732A9"/>
    <w:rsid w:val="00D74518"/>
    <w:rsid w:val="00D74769"/>
    <w:rsid w:val="00D74952"/>
    <w:rsid w:val="00D909CD"/>
    <w:rsid w:val="00D948AB"/>
    <w:rsid w:val="00D948E1"/>
    <w:rsid w:val="00D97BC7"/>
    <w:rsid w:val="00DA012A"/>
    <w:rsid w:val="00DA0434"/>
    <w:rsid w:val="00DA0DEC"/>
    <w:rsid w:val="00DA38AC"/>
    <w:rsid w:val="00DA3F61"/>
    <w:rsid w:val="00DA7214"/>
    <w:rsid w:val="00DA7DC9"/>
    <w:rsid w:val="00DB31FD"/>
    <w:rsid w:val="00DB67AF"/>
    <w:rsid w:val="00DB7348"/>
    <w:rsid w:val="00DC010C"/>
    <w:rsid w:val="00DC10B7"/>
    <w:rsid w:val="00DC3225"/>
    <w:rsid w:val="00DC462E"/>
    <w:rsid w:val="00DC5ECF"/>
    <w:rsid w:val="00DC6128"/>
    <w:rsid w:val="00DD0CB0"/>
    <w:rsid w:val="00DD78C2"/>
    <w:rsid w:val="00DE1F20"/>
    <w:rsid w:val="00DE2F2F"/>
    <w:rsid w:val="00DE3CA2"/>
    <w:rsid w:val="00DE41DC"/>
    <w:rsid w:val="00DF5421"/>
    <w:rsid w:val="00E051B6"/>
    <w:rsid w:val="00E06A2B"/>
    <w:rsid w:val="00E07876"/>
    <w:rsid w:val="00E12495"/>
    <w:rsid w:val="00E1720C"/>
    <w:rsid w:val="00E20C9C"/>
    <w:rsid w:val="00E2265B"/>
    <w:rsid w:val="00E244EF"/>
    <w:rsid w:val="00E30C22"/>
    <w:rsid w:val="00E31AC7"/>
    <w:rsid w:val="00E31DA6"/>
    <w:rsid w:val="00E34047"/>
    <w:rsid w:val="00E36CB5"/>
    <w:rsid w:val="00E43984"/>
    <w:rsid w:val="00E44E02"/>
    <w:rsid w:val="00E450F0"/>
    <w:rsid w:val="00E501FA"/>
    <w:rsid w:val="00E5229F"/>
    <w:rsid w:val="00E52546"/>
    <w:rsid w:val="00E532F8"/>
    <w:rsid w:val="00E5362F"/>
    <w:rsid w:val="00E5513C"/>
    <w:rsid w:val="00E55F8C"/>
    <w:rsid w:val="00E61B9A"/>
    <w:rsid w:val="00E62F5D"/>
    <w:rsid w:val="00E65A4A"/>
    <w:rsid w:val="00E666E5"/>
    <w:rsid w:val="00E71ADD"/>
    <w:rsid w:val="00E73295"/>
    <w:rsid w:val="00E74B28"/>
    <w:rsid w:val="00E74CCF"/>
    <w:rsid w:val="00E80A7C"/>
    <w:rsid w:val="00E80DB4"/>
    <w:rsid w:val="00E80E53"/>
    <w:rsid w:val="00E829AB"/>
    <w:rsid w:val="00E82B68"/>
    <w:rsid w:val="00E84AC5"/>
    <w:rsid w:val="00E85B80"/>
    <w:rsid w:val="00E8728A"/>
    <w:rsid w:val="00E87F1D"/>
    <w:rsid w:val="00E904E5"/>
    <w:rsid w:val="00E92D82"/>
    <w:rsid w:val="00EA0BDD"/>
    <w:rsid w:val="00EA1A1D"/>
    <w:rsid w:val="00EA679B"/>
    <w:rsid w:val="00EB2E11"/>
    <w:rsid w:val="00EB7024"/>
    <w:rsid w:val="00EB7E56"/>
    <w:rsid w:val="00EC00FC"/>
    <w:rsid w:val="00EC3905"/>
    <w:rsid w:val="00EC7A7C"/>
    <w:rsid w:val="00ED0F9A"/>
    <w:rsid w:val="00ED5DF6"/>
    <w:rsid w:val="00ED78C5"/>
    <w:rsid w:val="00EE0B8F"/>
    <w:rsid w:val="00EE5CEB"/>
    <w:rsid w:val="00EE6F9E"/>
    <w:rsid w:val="00EE745F"/>
    <w:rsid w:val="00EF0C23"/>
    <w:rsid w:val="00EF20F1"/>
    <w:rsid w:val="00EF4741"/>
    <w:rsid w:val="00EF4A5A"/>
    <w:rsid w:val="00F010ED"/>
    <w:rsid w:val="00F018CE"/>
    <w:rsid w:val="00F01FF9"/>
    <w:rsid w:val="00F02878"/>
    <w:rsid w:val="00F03283"/>
    <w:rsid w:val="00F05DAB"/>
    <w:rsid w:val="00F07F27"/>
    <w:rsid w:val="00F12A92"/>
    <w:rsid w:val="00F135C4"/>
    <w:rsid w:val="00F20CAE"/>
    <w:rsid w:val="00F211E9"/>
    <w:rsid w:val="00F2586B"/>
    <w:rsid w:val="00F25EAB"/>
    <w:rsid w:val="00F3325A"/>
    <w:rsid w:val="00F33730"/>
    <w:rsid w:val="00F36B3B"/>
    <w:rsid w:val="00F36D87"/>
    <w:rsid w:val="00F37FC9"/>
    <w:rsid w:val="00F50068"/>
    <w:rsid w:val="00F553E0"/>
    <w:rsid w:val="00F57249"/>
    <w:rsid w:val="00F629A7"/>
    <w:rsid w:val="00F62F90"/>
    <w:rsid w:val="00F67CE4"/>
    <w:rsid w:val="00F714C7"/>
    <w:rsid w:val="00F718E6"/>
    <w:rsid w:val="00F73EFA"/>
    <w:rsid w:val="00F774B9"/>
    <w:rsid w:val="00F80C0E"/>
    <w:rsid w:val="00F82F92"/>
    <w:rsid w:val="00F84D8F"/>
    <w:rsid w:val="00F87F9D"/>
    <w:rsid w:val="00F91EFC"/>
    <w:rsid w:val="00F95359"/>
    <w:rsid w:val="00F95B42"/>
    <w:rsid w:val="00F97575"/>
    <w:rsid w:val="00FA2CF9"/>
    <w:rsid w:val="00FA3891"/>
    <w:rsid w:val="00FA4410"/>
    <w:rsid w:val="00FA49E8"/>
    <w:rsid w:val="00FA684B"/>
    <w:rsid w:val="00FB117B"/>
    <w:rsid w:val="00FB457F"/>
    <w:rsid w:val="00FB4A9F"/>
    <w:rsid w:val="00FB6028"/>
    <w:rsid w:val="00FC0C29"/>
    <w:rsid w:val="00FC1DAD"/>
    <w:rsid w:val="00FC2A23"/>
    <w:rsid w:val="00FC2C0C"/>
    <w:rsid w:val="00FC3945"/>
    <w:rsid w:val="00FC5155"/>
    <w:rsid w:val="00FD4713"/>
    <w:rsid w:val="00FD5A30"/>
    <w:rsid w:val="00FD5FFF"/>
    <w:rsid w:val="00FE1878"/>
    <w:rsid w:val="00FE3D22"/>
    <w:rsid w:val="00FE4BAB"/>
    <w:rsid w:val="00FE5A45"/>
    <w:rsid w:val="00FE5BF2"/>
    <w:rsid w:val="00FE72D5"/>
    <w:rsid w:val="00FE7794"/>
    <w:rsid w:val="00FF78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19558E4"/>
  <w15:docId w15:val="{3293CE5D-32A6-4E81-A8FE-13DC6EFB9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5A3"/>
  </w:style>
  <w:style w:type="paragraph" w:styleId="Balk1">
    <w:name w:val="heading 1"/>
    <w:basedOn w:val="Normal"/>
    <w:next w:val="Normal"/>
    <w:link w:val="Balk1Char"/>
    <w:uiPriority w:val="99"/>
    <w:qFormat/>
    <w:rsid w:val="009335A3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9"/>
    <w:qFormat/>
    <w:rsid w:val="009335A3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9"/>
    <w:qFormat/>
    <w:rsid w:val="009335A3"/>
    <w:pPr>
      <w:keepNext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9"/>
    <w:qFormat/>
    <w:rsid w:val="009335A3"/>
    <w:pPr>
      <w:keepNext/>
      <w:jc w:val="center"/>
      <w:outlineLvl w:val="3"/>
    </w:pPr>
    <w:rPr>
      <w:rFonts w:ascii="Calibri" w:hAnsi="Calibri"/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9"/>
    <w:qFormat/>
    <w:rsid w:val="009335A3"/>
    <w:pPr>
      <w:keepNext/>
      <w:ind w:left="708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9"/>
    <w:qFormat/>
    <w:rsid w:val="009335A3"/>
    <w:pPr>
      <w:keepNext/>
      <w:jc w:val="center"/>
      <w:outlineLvl w:val="5"/>
    </w:pPr>
    <w:rPr>
      <w:rFonts w:ascii="Calibri" w:hAnsi="Calibri"/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9"/>
    <w:qFormat/>
    <w:rsid w:val="009335A3"/>
    <w:pPr>
      <w:keepNext/>
      <w:jc w:val="both"/>
      <w:outlineLvl w:val="6"/>
    </w:pPr>
    <w:rPr>
      <w:rFonts w:ascii="Calibri" w:hAnsi="Calibri"/>
      <w:sz w:val="24"/>
      <w:szCs w:val="24"/>
    </w:rPr>
  </w:style>
  <w:style w:type="paragraph" w:styleId="Balk8">
    <w:name w:val="heading 8"/>
    <w:basedOn w:val="Normal"/>
    <w:next w:val="Normal"/>
    <w:link w:val="Balk8Char"/>
    <w:uiPriority w:val="99"/>
    <w:qFormat/>
    <w:rsid w:val="009335A3"/>
    <w:pPr>
      <w:keepNext/>
      <w:jc w:val="center"/>
      <w:outlineLvl w:val="7"/>
    </w:pPr>
    <w:rPr>
      <w:rFonts w:ascii="Calibri" w:hAnsi="Calibri"/>
      <w:i/>
      <w:iCs/>
      <w:sz w:val="24"/>
      <w:szCs w:val="24"/>
    </w:rPr>
  </w:style>
  <w:style w:type="paragraph" w:styleId="Balk9">
    <w:name w:val="heading 9"/>
    <w:basedOn w:val="Normal"/>
    <w:next w:val="Normal"/>
    <w:link w:val="Balk9Char"/>
    <w:uiPriority w:val="99"/>
    <w:qFormat/>
    <w:rsid w:val="009335A3"/>
    <w:pPr>
      <w:keepNext/>
      <w:outlineLvl w:val="8"/>
    </w:pPr>
    <w:rPr>
      <w:rFonts w:ascii="Cambria" w:hAnsi="Cambria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A35B97"/>
    <w:rPr>
      <w:rFonts w:ascii="Cambria" w:hAnsi="Cambria"/>
      <w:b/>
      <w:kern w:val="32"/>
      <w:sz w:val="32"/>
    </w:rPr>
  </w:style>
  <w:style w:type="character" w:customStyle="1" w:styleId="Balk2Char">
    <w:name w:val="Başlık 2 Char"/>
    <w:link w:val="Balk2"/>
    <w:uiPriority w:val="99"/>
    <w:semiHidden/>
    <w:locked/>
    <w:rsid w:val="00A35B97"/>
    <w:rPr>
      <w:rFonts w:ascii="Cambria" w:hAnsi="Cambria"/>
      <w:b/>
      <w:i/>
      <w:sz w:val="28"/>
    </w:rPr>
  </w:style>
  <w:style w:type="character" w:customStyle="1" w:styleId="Balk3Char">
    <w:name w:val="Başlık 3 Char"/>
    <w:link w:val="Balk3"/>
    <w:uiPriority w:val="99"/>
    <w:semiHidden/>
    <w:locked/>
    <w:rsid w:val="00A35B97"/>
    <w:rPr>
      <w:rFonts w:ascii="Cambria" w:hAnsi="Cambria"/>
      <w:b/>
      <w:sz w:val="26"/>
    </w:rPr>
  </w:style>
  <w:style w:type="character" w:customStyle="1" w:styleId="Balk4Char">
    <w:name w:val="Başlık 4 Char"/>
    <w:link w:val="Balk4"/>
    <w:uiPriority w:val="99"/>
    <w:semiHidden/>
    <w:locked/>
    <w:rsid w:val="00A35B97"/>
    <w:rPr>
      <w:rFonts w:ascii="Calibri" w:hAnsi="Calibri"/>
      <w:b/>
      <w:sz w:val="28"/>
    </w:rPr>
  </w:style>
  <w:style w:type="character" w:customStyle="1" w:styleId="Balk5Char">
    <w:name w:val="Başlık 5 Char"/>
    <w:link w:val="Balk5"/>
    <w:uiPriority w:val="99"/>
    <w:semiHidden/>
    <w:locked/>
    <w:rsid w:val="00A35B97"/>
    <w:rPr>
      <w:rFonts w:ascii="Calibri" w:hAnsi="Calibri"/>
      <w:b/>
      <w:i/>
      <w:sz w:val="26"/>
    </w:rPr>
  </w:style>
  <w:style w:type="character" w:customStyle="1" w:styleId="Balk6Char">
    <w:name w:val="Başlık 6 Char"/>
    <w:link w:val="Balk6"/>
    <w:uiPriority w:val="99"/>
    <w:semiHidden/>
    <w:locked/>
    <w:rsid w:val="00A35B97"/>
    <w:rPr>
      <w:rFonts w:ascii="Calibri" w:hAnsi="Calibri"/>
      <w:b/>
      <w:sz w:val="22"/>
    </w:rPr>
  </w:style>
  <w:style w:type="character" w:customStyle="1" w:styleId="Balk7Char">
    <w:name w:val="Başlık 7 Char"/>
    <w:link w:val="Balk7"/>
    <w:uiPriority w:val="99"/>
    <w:semiHidden/>
    <w:locked/>
    <w:rsid w:val="00A35B97"/>
    <w:rPr>
      <w:rFonts w:ascii="Calibri" w:hAnsi="Calibri"/>
      <w:sz w:val="24"/>
    </w:rPr>
  </w:style>
  <w:style w:type="character" w:customStyle="1" w:styleId="Balk8Char">
    <w:name w:val="Başlık 8 Char"/>
    <w:link w:val="Balk8"/>
    <w:uiPriority w:val="99"/>
    <w:semiHidden/>
    <w:locked/>
    <w:rsid w:val="00A35B97"/>
    <w:rPr>
      <w:rFonts w:ascii="Calibri" w:hAnsi="Calibri"/>
      <w:i/>
      <w:sz w:val="24"/>
    </w:rPr>
  </w:style>
  <w:style w:type="character" w:customStyle="1" w:styleId="Balk9Char">
    <w:name w:val="Başlık 9 Char"/>
    <w:link w:val="Balk9"/>
    <w:uiPriority w:val="99"/>
    <w:semiHidden/>
    <w:locked/>
    <w:rsid w:val="00A35B97"/>
    <w:rPr>
      <w:rFonts w:ascii="Cambria" w:hAnsi="Cambria"/>
      <w:sz w:val="22"/>
    </w:rPr>
  </w:style>
  <w:style w:type="paragraph" w:styleId="AltBilgi">
    <w:name w:val="footer"/>
    <w:basedOn w:val="Normal"/>
    <w:link w:val="Al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semiHidden/>
    <w:locked/>
    <w:rsid w:val="00A35B97"/>
  </w:style>
  <w:style w:type="character" w:styleId="SayfaNumaras">
    <w:name w:val="page number"/>
    <w:uiPriority w:val="99"/>
    <w:rsid w:val="009335A3"/>
    <w:rPr>
      <w:rFonts w:cs="Times New Roman"/>
    </w:rPr>
  </w:style>
  <w:style w:type="paragraph" w:styleId="stBilgi">
    <w:name w:val="header"/>
    <w:basedOn w:val="Normal"/>
    <w:link w:val="stBilgiChar"/>
    <w:uiPriority w:val="99"/>
    <w:rsid w:val="009335A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locked/>
    <w:rsid w:val="009335A3"/>
    <w:rPr>
      <w:lang w:val="tr-TR" w:eastAsia="tr-TR"/>
    </w:rPr>
  </w:style>
  <w:style w:type="paragraph" w:styleId="GvdeMetni">
    <w:name w:val="Body Text"/>
    <w:basedOn w:val="Normal"/>
    <w:link w:val="GvdeMetniChar"/>
    <w:uiPriority w:val="99"/>
    <w:rsid w:val="009335A3"/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sid w:val="00A35B97"/>
  </w:style>
  <w:style w:type="paragraph" w:styleId="Altyaz">
    <w:name w:val="Subtitle"/>
    <w:basedOn w:val="Normal"/>
    <w:link w:val="AltyazChar"/>
    <w:uiPriority w:val="99"/>
    <w:qFormat/>
    <w:rsid w:val="009335A3"/>
    <w:pPr>
      <w:jc w:val="both"/>
    </w:pPr>
    <w:rPr>
      <w:rFonts w:ascii="Cambria" w:hAnsi="Cambria"/>
      <w:sz w:val="24"/>
      <w:szCs w:val="24"/>
    </w:rPr>
  </w:style>
  <w:style w:type="character" w:customStyle="1" w:styleId="AltyazChar">
    <w:name w:val="Altyazı Char"/>
    <w:link w:val="Altyaz"/>
    <w:uiPriority w:val="99"/>
    <w:locked/>
    <w:rsid w:val="00A35B97"/>
    <w:rPr>
      <w:rFonts w:ascii="Cambria" w:hAnsi="Cambria"/>
      <w:sz w:val="24"/>
    </w:rPr>
  </w:style>
  <w:style w:type="character" w:styleId="Kpr">
    <w:name w:val="Hyperlink"/>
    <w:uiPriority w:val="99"/>
    <w:rsid w:val="009335A3"/>
    <w:rPr>
      <w:rFonts w:cs="Times New Roman"/>
      <w:color w:val="0000FF"/>
      <w:u w:val="single"/>
    </w:rPr>
  </w:style>
  <w:style w:type="paragraph" w:styleId="KonuBal">
    <w:name w:val="Title"/>
    <w:basedOn w:val="Normal"/>
    <w:link w:val="KonuBalChar"/>
    <w:uiPriority w:val="99"/>
    <w:qFormat/>
    <w:rsid w:val="009335A3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KonuBalChar">
    <w:name w:val="Konu Başlığı Char"/>
    <w:link w:val="KonuBal"/>
    <w:uiPriority w:val="99"/>
    <w:locked/>
    <w:rsid w:val="00A35B97"/>
    <w:rPr>
      <w:rFonts w:ascii="Cambria" w:hAnsi="Cambria"/>
      <w:b/>
      <w:kern w:val="28"/>
      <w:sz w:val="32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1A1360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A1360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DB67AF"/>
  </w:style>
  <w:style w:type="character" w:styleId="Gl">
    <w:name w:val="Strong"/>
    <w:basedOn w:val="VarsaylanParagrafYazTipi"/>
    <w:uiPriority w:val="22"/>
    <w:qFormat/>
    <w:locked/>
    <w:rsid w:val="002A6D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2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6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10</Words>
  <Characters>1767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s</Company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Ü-BİM</dc:creator>
  <cp:lastModifiedBy>Supervisor</cp:lastModifiedBy>
  <cp:revision>19</cp:revision>
  <cp:lastPrinted>2021-11-09T11:02:00Z</cp:lastPrinted>
  <dcterms:created xsi:type="dcterms:W3CDTF">2022-01-29T12:27:00Z</dcterms:created>
  <dcterms:modified xsi:type="dcterms:W3CDTF">2022-01-29T13:05:00Z</dcterms:modified>
</cp:coreProperties>
</file>